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1055F9" w14:textId="60D96AAB" w:rsidR="001D3CC1" w:rsidRPr="00AF7722" w:rsidRDefault="001D3CC1" w:rsidP="00AF7722">
      <w:pPr>
        <w:pStyle w:val="1"/>
      </w:pPr>
      <w:r w:rsidRPr="00AF7722">
        <w:t xml:space="preserve">The </w:t>
      </w:r>
      <w:r w:rsidRPr="00AF7722">
        <w:t>validInput</w:t>
      </w:r>
      <w:r w:rsidRPr="00AF7722">
        <w:t xml:space="preserve"> </w:t>
      </w:r>
      <w:r w:rsidR="00710428" w:rsidRPr="00AF7722">
        <w:t>f</w:t>
      </w:r>
      <w:r w:rsidRPr="00AF7722">
        <w:t>unction</w:t>
      </w:r>
    </w:p>
    <w:p w14:paraId="64592069" w14:textId="08F86794" w:rsidR="001D3CC1" w:rsidRDefault="001D3CC1" w:rsidP="00AF7722">
      <w:pPr>
        <w:pStyle w:val="2"/>
      </w:pPr>
      <w:r w:rsidRPr="00AF7722">
        <w:rPr>
          <w:rStyle w:val="20"/>
        </w:rPr>
        <w:t>Description</w:t>
      </w:r>
      <w:r w:rsidRPr="004E48EE">
        <w:t>: thi</w:t>
      </w:r>
      <w:r w:rsidRPr="004E48EE">
        <w:rPr>
          <w:rFonts w:hint="eastAsia"/>
        </w:rPr>
        <w:t>s</w:t>
      </w:r>
      <w:r w:rsidRPr="004E48EE">
        <w:t xml:space="preserve"> functio</w:t>
      </w:r>
      <w:r w:rsidRPr="004E48EE">
        <w:rPr>
          <w:rFonts w:hint="eastAsia"/>
        </w:rPr>
        <w:t>n</w:t>
      </w:r>
      <w:r w:rsidRPr="004E48EE">
        <w:t xml:space="preserve"> is designed to restrict the input from users. This program should only accept the numbers between 1-100 and “q” or “Q”.</w:t>
      </w:r>
    </w:p>
    <w:p w14:paraId="3CAA5B87" w14:textId="51F7EC33" w:rsidR="00AF7722" w:rsidRPr="004E48EE" w:rsidRDefault="00AF7722" w:rsidP="00AF7722">
      <w:pPr>
        <w:pStyle w:val="a0"/>
        <w:numPr>
          <w:ilvl w:val="0"/>
          <w:numId w:val="4"/>
        </w:numPr>
        <w:ind w:firstLineChars="0"/>
      </w:pPr>
      <w:r>
        <w:rPr>
          <w:rStyle w:val="20"/>
        </w:rPr>
        <w:t>procedure</w:t>
      </w:r>
    </w:p>
    <w:p w14:paraId="69C96BCD" w14:textId="50DB0424" w:rsidR="001D3CC1" w:rsidRPr="004E48EE" w:rsidRDefault="001D3CC1" w:rsidP="004E48EE">
      <w:r w:rsidRPr="004E48EE">
        <w:rPr>
          <w:rFonts w:hint="eastAsia"/>
        </w:rPr>
        <w:t>St</w:t>
      </w:r>
      <w:r w:rsidRPr="004E48EE">
        <w:t>eps1: Writ</w:t>
      </w:r>
      <w:r w:rsidRPr="004E48EE">
        <w:rPr>
          <w:rFonts w:hint="eastAsia"/>
        </w:rPr>
        <w:t>e</w:t>
      </w:r>
      <w:r w:rsidRPr="004E48EE">
        <w:t xml:space="preserve"> a framework for that function.</w:t>
      </w:r>
    </w:p>
    <w:p w14:paraId="7D3AB0F7" w14:textId="4FA3F668" w:rsidR="001D3CC1" w:rsidRPr="00B831E8" w:rsidRDefault="001D3CC1" w:rsidP="004E48EE">
      <w:r w:rsidRPr="00B831E8">
        <w:rPr>
          <w:noProof/>
        </w:rPr>
        <w:drawing>
          <wp:inline distT="0" distB="0" distL="0" distR="0" wp14:anchorId="6030C53A" wp14:editId="4FE8ED2E">
            <wp:extent cx="5274310" cy="32766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74310" cy="327660"/>
                    </a:xfrm>
                    <a:prstGeom prst="rect">
                      <a:avLst/>
                    </a:prstGeom>
                  </pic:spPr>
                </pic:pic>
              </a:graphicData>
            </a:graphic>
          </wp:inline>
        </w:drawing>
      </w:r>
    </w:p>
    <w:p w14:paraId="1F3C67EB" w14:textId="0A23C149" w:rsidR="00D65887" w:rsidRPr="00B831E8" w:rsidRDefault="001D3CC1" w:rsidP="004E48EE">
      <w:r w:rsidRPr="00B831E8">
        <w:t xml:space="preserve">Step2: Write </w:t>
      </w:r>
      <w:r w:rsidR="00082EDC" w:rsidRPr="00B831E8">
        <w:t>the test class for that function and test it with arbitrary input. The test should be failed because there is no</w:t>
      </w:r>
      <w:r w:rsidR="00C726E3" w:rsidRPr="00B831E8">
        <w:t xml:space="preserve"> concrete</w:t>
      </w:r>
      <w:r w:rsidR="00710428" w:rsidRPr="00B831E8">
        <w:t xml:space="preserve"> content inside the validInput function.</w:t>
      </w:r>
    </w:p>
    <w:p w14:paraId="18BACE56" w14:textId="510E68CD" w:rsidR="00710428" w:rsidRPr="00B831E8" w:rsidRDefault="00710428" w:rsidP="004E48EE">
      <w:r w:rsidRPr="00B831E8">
        <w:rPr>
          <w:noProof/>
        </w:rPr>
        <w:drawing>
          <wp:inline distT="0" distB="0" distL="0" distR="0" wp14:anchorId="63EF25CF" wp14:editId="39281084">
            <wp:extent cx="5274310" cy="2780030"/>
            <wp:effectExtent l="0" t="0" r="254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2780030"/>
                    </a:xfrm>
                    <a:prstGeom prst="rect">
                      <a:avLst/>
                    </a:prstGeom>
                  </pic:spPr>
                </pic:pic>
              </a:graphicData>
            </a:graphic>
          </wp:inline>
        </w:drawing>
      </w:r>
    </w:p>
    <w:p w14:paraId="30D759F0" w14:textId="3289D940" w:rsidR="00710428" w:rsidRPr="00B831E8" w:rsidRDefault="00710428" w:rsidP="004E48EE">
      <w:r w:rsidRPr="00B831E8">
        <w:t>Step3: Fulfill the validInput function</w:t>
      </w:r>
    </w:p>
    <w:p w14:paraId="6D603BE5" w14:textId="7945E7D2" w:rsidR="00710428" w:rsidRPr="00B831E8" w:rsidRDefault="00710428" w:rsidP="004E48EE">
      <w:r w:rsidRPr="00B831E8">
        <w:rPr>
          <w:noProof/>
        </w:rPr>
        <w:drawing>
          <wp:inline distT="0" distB="0" distL="0" distR="0" wp14:anchorId="0B3070F4" wp14:editId="1F92122E">
            <wp:extent cx="5274310" cy="71310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713105"/>
                    </a:xfrm>
                    <a:prstGeom prst="rect">
                      <a:avLst/>
                    </a:prstGeom>
                  </pic:spPr>
                </pic:pic>
              </a:graphicData>
            </a:graphic>
          </wp:inline>
        </w:drawing>
      </w:r>
    </w:p>
    <w:p w14:paraId="09DB5003" w14:textId="24B135CD" w:rsidR="001A18E6" w:rsidRPr="00B831E8" w:rsidRDefault="001A18E6" w:rsidP="00AF7722">
      <w:pPr>
        <w:pStyle w:val="2"/>
      </w:pPr>
      <w:r w:rsidRPr="00B831E8">
        <w:t xml:space="preserve"> Test case</w:t>
      </w:r>
    </w:p>
    <w:p w14:paraId="67BAD603" w14:textId="77777777" w:rsidR="00B831E8" w:rsidRPr="00B831E8" w:rsidRDefault="00B831E8" w:rsidP="004E48EE">
      <w:r w:rsidRPr="00B831E8">
        <w:tab/>
      </w:r>
    </w:p>
    <w:tbl>
      <w:tblPr>
        <w:tblStyle w:val="a6"/>
        <w:tblW w:w="7999" w:type="dxa"/>
        <w:tblInd w:w="360" w:type="dxa"/>
        <w:tblLayout w:type="fixed"/>
        <w:tblLook w:val="04A0" w:firstRow="1" w:lastRow="0" w:firstColumn="1" w:lastColumn="0" w:noHBand="0" w:noVBand="1"/>
      </w:tblPr>
      <w:tblGrid>
        <w:gridCol w:w="699"/>
        <w:gridCol w:w="1153"/>
        <w:gridCol w:w="731"/>
        <w:gridCol w:w="1163"/>
        <w:gridCol w:w="3402"/>
        <w:gridCol w:w="851"/>
      </w:tblGrid>
      <w:tr w:rsidR="00B831E8" w:rsidRPr="00B831E8" w14:paraId="028DDF75" w14:textId="77777777" w:rsidTr="00B831E8">
        <w:tc>
          <w:tcPr>
            <w:tcW w:w="699" w:type="dxa"/>
          </w:tcPr>
          <w:p w14:paraId="72FC073F" w14:textId="59C27C2D" w:rsidR="00B831E8" w:rsidRPr="00B831E8" w:rsidRDefault="00B831E8" w:rsidP="004E48EE">
            <w:r w:rsidRPr="00B831E8">
              <w:lastRenderedPageBreak/>
              <w:t>Test ID</w:t>
            </w:r>
          </w:p>
        </w:tc>
        <w:tc>
          <w:tcPr>
            <w:tcW w:w="1153" w:type="dxa"/>
          </w:tcPr>
          <w:p w14:paraId="49AEEAB5" w14:textId="4AC3B55B" w:rsidR="00B831E8" w:rsidRPr="00B831E8" w:rsidRDefault="00B831E8" w:rsidP="004E48EE">
            <w:r w:rsidRPr="00B831E8">
              <w:t>Purpose</w:t>
            </w:r>
          </w:p>
        </w:tc>
        <w:tc>
          <w:tcPr>
            <w:tcW w:w="731" w:type="dxa"/>
          </w:tcPr>
          <w:p w14:paraId="566EEE1B" w14:textId="173FF002" w:rsidR="00B831E8" w:rsidRPr="00B831E8" w:rsidRDefault="00B831E8" w:rsidP="004E48EE">
            <w:r w:rsidRPr="00B831E8">
              <w:t>Test Data</w:t>
            </w:r>
          </w:p>
        </w:tc>
        <w:tc>
          <w:tcPr>
            <w:tcW w:w="1163" w:type="dxa"/>
          </w:tcPr>
          <w:p w14:paraId="78B15F2B" w14:textId="4F0C2A53" w:rsidR="00B831E8" w:rsidRPr="00B831E8" w:rsidRDefault="00B831E8" w:rsidP="004E48EE">
            <w:r w:rsidRPr="00B831E8">
              <w:t>Expected Result</w:t>
            </w:r>
          </w:p>
        </w:tc>
        <w:tc>
          <w:tcPr>
            <w:tcW w:w="3402" w:type="dxa"/>
          </w:tcPr>
          <w:p w14:paraId="7D152A35" w14:textId="77777777" w:rsidR="00B831E8" w:rsidRPr="00B831E8" w:rsidRDefault="00B831E8" w:rsidP="004E48EE">
            <w:r w:rsidRPr="00B831E8">
              <w:t>Actual</w:t>
            </w:r>
          </w:p>
          <w:p w14:paraId="479CDAE6" w14:textId="365AB615" w:rsidR="00B831E8" w:rsidRPr="00B831E8" w:rsidRDefault="00B831E8" w:rsidP="004E48EE">
            <w:r w:rsidRPr="00B831E8">
              <w:t>Result</w:t>
            </w:r>
          </w:p>
        </w:tc>
        <w:tc>
          <w:tcPr>
            <w:tcW w:w="851" w:type="dxa"/>
          </w:tcPr>
          <w:p w14:paraId="67868125" w14:textId="4D1F260D" w:rsidR="00B831E8" w:rsidRPr="00B831E8" w:rsidRDefault="00B831E8" w:rsidP="004E48EE">
            <w:r w:rsidRPr="00B831E8">
              <w:t>Status</w:t>
            </w:r>
          </w:p>
        </w:tc>
      </w:tr>
      <w:tr w:rsidR="00B831E8" w:rsidRPr="00B831E8" w14:paraId="79B67CC2" w14:textId="77777777" w:rsidTr="00B831E8">
        <w:tc>
          <w:tcPr>
            <w:tcW w:w="699" w:type="dxa"/>
          </w:tcPr>
          <w:p w14:paraId="17C24E7E" w14:textId="3F039BD6" w:rsidR="00B831E8" w:rsidRPr="00B831E8" w:rsidRDefault="00B831E8" w:rsidP="004E48EE">
            <w:r w:rsidRPr="00B831E8">
              <w:t>1</w:t>
            </w:r>
          </w:p>
        </w:tc>
        <w:tc>
          <w:tcPr>
            <w:tcW w:w="1153" w:type="dxa"/>
          </w:tcPr>
          <w:p w14:paraId="1449FA17" w14:textId="79744B39" w:rsidR="00B831E8" w:rsidRPr="00B831E8" w:rsidRDefault="00B831E8" w:rsidP="004E48EE">
            <w:r w:rsidRPr="00B831E8">
              <w:t xml:space="preserve">Test </w:t>
            </w:r>
            <w:r w:rsidR="003A09C9">
              <w:t>with valid number</w:t>
            </w:r>
          </w:p>
        </w:tc>
        <w:tc>
          <w:tcPr>
            <w:tcW w:w="731" w:type="dxa"/>
          </w:tcPr>
          <w:p w14:paraId="750C0551" w14:textId="6258A0AA" w:rsidR="00B831E8" w:rsidRPr="00B831E8" w:rsidRDefault="00B831E8" w:rsidP="004E48EE">
            <w:r w:rsidRPr="00B831E8">
              <w:t>60</w:t>
            </w:r>
          </w:p>
        </w:tc>
        <w:tc>
          <w:tcPr>
            <w:tcW w:w="1163" w:type="dxa"/>
          </w:tcPr>
          <w:p w14:paraId="6934E0C5" w14:textId="7033764E" w:rsidR="00B831E8" w:rsidRPr="00B831E8" w:rsidRDefault="00B831E8" w:rsidP="004E48EE">
            <w:r w:rsidRPr="00B831E8">
              <w:t>true</w:t>
            </w:r>
          </w:p>
        </w:tc>
        <w:tc>
          <w:tcPr>
            <w:tcW w:w="3402" w:type="dxa"/>
          </w:tcPr>
          <w:p w14:paraId="2C9FD895" w14:textId="13AAB25A" w:rsidR="00B831E8" w:rsidRPr="00B831E8" w:rsidRDefault="00B831E8" w:rsidP="004E48EE">
            <w:r w:rsidRPr="00B831E8">
              <w:rPr>
                <w:noProof/>
              </w:rPr>
              <w:drawing>
                <wp:inline distT="0" distB="0" distL="0" distR="0" wp14:anchorId="1688D4B4" wp14:editId="37EF2C99">
                  <wp:extent cx="1752600" cy="1024847"/>
                  <wp:effectExtent l="0" t="0" r="0"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28422" cy="1069185"/>
                          </a:xfrm>
                          <a:prstGeom prst="rect">
                            <a:avLst/>
                          </a:prstGeom>
                        </pic:spPr>
                      </pic:pic>
                    </a:graphicData>
                  </a:graphic>
                </wp:inline>
              </w:drawing>
            </w:r>
          </w:p>
        </w:tc>
        <w:tc>
          <w:tcPr>
            <w:tcW w:w="851" w:type="dxa"/>
          </w:tcPr>
          <w:p w14:paraId="0B449F01" w14:textId="7D84D43F" w:rsidR="00B831E8" w:rsidRPr="00B831E8" w:rsidRDefault="00B831E8" w:rsidP="004E48EE">
            <w:r w:rsidRPr="00B831E8">
              <w:t>Pass</w:t>
            </w:r>
          </w:p>
        </w:tc>
      </w:tr>
      <w:tr w:rsidR="00B831E8" w:rsidRPr="00B831E8" w14:paraId="36033024" w14:textId="77777777" w:rsidTr="00B831E8">
        <w:tc>
          <w:tcPr>
            <w:tcW w:w="699" w:type="dxa"/>
          </w:tcPr>
          <w:p w14:paraId="68DD1696" w14:textId="087E35CA" w:rsidR="00B831E8" w:rsidRPr="00B831E8" w:rsidRDefault="00B831E8" w:rsidP="004E48EE">
            <w:r w:rsidRPr="00B831E8">
              <w:t>2</w:t>
            </w:r>
          </w:p>
        </w:tc>
        <w:tc>
          <w:tcPr>
            <w:tcW w:w="1153" w:type="dxa"/>
          </w:tcPr>
          <w:p w14:paraId="04B858EE" w14:textId="41A682F0" w:rsidR="00B831E8" w:rsidRPr="00B831E8" w:rsidRDefault="00B831E8" w:rsidP="004E48EE">
            <w:r>
              <w:rPr>
                <w:rFonts w:hint="eastAsia"/>
              </w:rPr>
              <w:t>T</w:t>
            </w:r>
            <w:r>
              <w:t xml:space="preserve">est </w:t>
            </w:r>
            <w:r w:rsidR="003A09C9">
              <w:t xml:space="preserve">with </w:t>
            </w:r>
            <w:r>
              <w:t xml:space="preserve">space </w:t>
            </w:r>
          </w:p>
        </w:tc>
        <w:tc>
          <w:tcPr>
            <w:tcW w:w="731" w:type="dxa"/>
          </w:tcPr>
          <w:p w14:paraId="2F384D2C" w14:textId="5B27C478" w:rsidR="00B831E8" w:rsidRPr="00B831E8" w:rsidRDefault="00B831E8" w:rsidP="004E48EE">
            <w:r>
              <w:t>“ ”</w:t>
            </w:r>
          </w:p>
        </w:tc>
        <w:tc>
          <w:tcPr>
            <w:tcW w:w="1163" w:type="dxa"/>
          </w:tcPr>
          <w:p w14:paraId="1DF558FE" w14:textId="54657FAF" w:rsidR="00B831E8" w:rsidRPr="00B831E8" w:rsidRDefault="00B831E8" w:rsidP="004E48EE">
            <w:r>
              <w:rPr>
                <w:rFonts w:hint="eastAsia"/>
              </w:rPr>
              <w:t>f</w:t>
            </w:r>
            <w:r>
              <w:t>alse</w:t>
            </w:r>
          </w:p>
        </w:tc>
        <w:tc>
          <w:tcPr>
            <w:tcW w:w="3402" w:type="dxa"/>
          </w:tcPr>
          <w:p w14:paraId="6863D11A" w14:textId="38DB4795" w:rsidR="00B831E8" w:rsidRPr="00B831E8" w:rsidRDefault="00B831E8" w:rsidP="004E48EE">
            <w:r>
              <w:rPr>
                <w:noProof/>
              </w:rPr>
              <w:drawing>
                <wp:inline distT="0" distB="0" distL="0" distR="0" wp14:anchorId="4F55F24C" wp14:editId="2F3D3F47">
                  <wp:extent cx="2023110" cy="949960"/>
                  <wp:effectExtent l="0" t="0" r="0"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23110" cy="949960"/>
                          </a:xfrm>
                          <a:prstGeom prst="rect">
                            <a:avLst/>
                          </a:prstGeom>
                        </pic:spPr>
                      </pic:pic>
                    </a:graphicData>
                  </a:graphic>
                </wp:inline>
              </w:drawing>
            </w:r>
          </w:p>
        </w:tc>
        <w:tc>
          <w:tcPr>
            <w:tcW w:w="851" w:type="dxa"/>
          </w:tcPr>
          <w:p w14:paraId="5859C190" w14:textId="15E6D473" w:rsidR="00B831E8" w:rsidRPr="00B831E8" w:rsidRDefault="00B831E8" w:rsidP="004E48EE">
            <w:r>
              <w:rPr>
                <w:rFonts w:hint="eastAsia"/>
              </w:rPr>
              <w:t>P</w:t>
            </w:r>
            <w:r>
              <w:t>ass</w:t>
            </w:r>
          </w:p>
        </w:tc>
      </w:tr>
      <w:tr w:rsidR="00B831E8" w:rsidRPr="00B831E8" w14:paraId="328F4DCD" w14:textId="77777777" w:rsidTr="00B831E8">
        <w:tc>
          <w:tcPr>
            <w:tcW w:w="699" w:type="dxa"/>
          </w:tcPr>
          <w:p w14:paraId="335A9A9D" w14:textId="6CE24013" w:rsidR="00B831E8" w:rsidRPr="00B831E8" w:rsidRDefault="00B831E8" w:rsidP="004E48EE">
            <w:r w:rsidRPr="00B831E8">
              <w:t>3</w:t>
            </w:r>
          </w:p>
        </w:tc>
        <w:tc>
          <w:tcPr>
            <w:tcW w:w="1153" w:type="dxa"/>
          </w:tcPr>
          <w:p w14:paraId="35EA4217" w14:textId="37822053" w:rsidR="00B831E8" w:rsidRPr="00B831E8" w:rsidRDefault="00B831E8" w:rsidP="004E48EE">
            <w:r>
              <w:rPr>
                <w:rFonts w:hint="eastAsia"/>
              </w:rPr>
              <w:t>T</w:t>
            </w:r>
            <w:r>
              <w:t xml:space="preserve">est </w:t>
            </w:r>
            <w:r w:rsidR="003A09C9">
              <w:t xml:space="preserve">with </w:t>
            </w:r>
            <w:r>
              <w:t>latter</w:t>
            </w:r>
          </w:p>
        </w:tc>
        <w:tc>
          <w:tcPr>
            <w:tcW w:w="731" w:type="dxa"/>
          </w:tcPr>
          <w:p w14:paraId="76F64A03" w14:textId="75BC0E24" w:rsidR="00B831E8" w:rsidRPr="00B831E8" w:rsidRDefault="00B831E8" w:rsidP="004E48EE">
            <w:r>
              <w:t>“ss”</w:t>
            </w:r>
          </w:p>
        </w:tc>
        <w:tc>
          <w:tcPr>
            <w:tcW w:w="1163" w:type="dxa"/>
          </w:tcPr>
          <w:p w14:paraId="6182573D" w14:textId="59D3F269" w:rsidR="00B831E8" w:rsidRPr="00B831E8" w:rsidRDefault="00B831E8" w:rsidP="004E48EE">
            <w:r>
              <w:rPr>
                <w:rFonts w:hint="eastAsia"/>
              </w:rPr>
              <w:t>f</w:t>
            </w:r>
            <w:r>
              <w:t>alse</w:t>
            </w:r>
          </w:p>
        </w:tc>
        <w:tc>
          <w:tcPr>
            <w:tcW w:w="3402" w:type="dxa"/>
          </w:tcPr>
          <w:p w14:paraId="6059ACA1" w14:textId="2162338F" w:rsidR="00B831E8" w:rsidRPr="00B831E8" w:rsidRDefault="003A09C9" w:rsidP="004E48EE">
            <w:r>
              <w:rPr>
                <w:noProof/>
              </w:rPr>
              <w:drawing>
                <wp:inline distT="0" distB="0" distL="0" distR="0" wp14:anchorId="4F60AB0C" wp14:editId="4A8ECABE">
                  <wp:extent cx="2023110" cy="94043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23110" cy="940435"/>
                          </a:xfrm>
                          <a:prstGeom prst="rect">
                            <a:avLst/>
                          </a:prstGeom>
                        </pic:spPr>
                      </pic:pic>
                    </a:graphicData>
                  </a:graphic>
                </wp:inline>
              </w:drawing>
            </w:r>
          </w:p>
        </w:tc>
        <w:tc>
          <w:tcPr>
            <w:tcW w:w="851" w:type="dxa"/>
          </w:tcPr>
          <w:p w14:paraId="6B4084C9" w14:textId="63657FD9" w:rsidR="00B831E8" w:rsidRPr="00B831E8" w:rsidRDefault="003A09C9" w:rsidP="004E48EE">
            <w:r>
              <w:rPr>
                <w:rFonts w:hint="eastAsia"/>
              </w:rPr>
              <w:t>P</w:t>
            </w:r>
            <w:r>
              <w:t>ass</w:t>
            </w:r>
          </w:p>
        </w:tc>
      </w:tr>
      <w:tr w:rsidR="00B831E8" w:rsidRPr="00B831E8" w14:paraId="7E588F45" w14:textId="77777777" w:rsidTr="00B831E8">
        <w:tc>
          <w:tcPr>
            <w:tcW w:w="699" w:type="dxa"/>
          </w:tcPr>
          <w:p w14:paraId="3EA8823F" w14:textId="3EC113DC" w:rsidR="00B831E8" w:rsidRPr="00B831E8" w:rsidRDefault="00B831E8" w:rsidP="004E48EE">
            <w:r w:rsidRPr="00B831E8">
              <w:t>4</w:t>
            </w:r>
          </w:p>
        </w:tc>
        <w:tc>
          <w:tcPr>
            <w:tcW w:w="1153" w:type="dxa"/>
          </w:tcPr>
          <w:p w14:paraId="61997D62" w14:textId="2617DF28" w:rsidR="00B831E8" w:rsidRPr="00B831E8" w:rsidRDefault="003A09C9" w:rsidP="004E48EE">
            <w:r>
              <w:t>Test with “q”</w:t>
            </w:r>
          </w:p>
        </w:tc>
        <w:tc>
          <w:tcPr>
            <w:tcW w:w="731" w:type="dxa"/>
          </w:tcPr>
          <w:p w14:paraId="586BF1EA" w14:textId="0A45AA3C" w:rsidR="00B831E8" w:rsidRPr="00B831E8" w:rsidRDefault="003A09C9" w:rsidP="004E48EE">
            <w:r>
              <w:t>“.”</w:t>
            </w:r>
          </w:p>
        </w:tc>
        <w:tc>
          <w:tcPr>
            <w:tcW w:w="1163" w:type="dxa"/>
          </w:tcPr>
          <w:p w14:paraId="402C8BA1" w14:textId="35D68F52" w:rsidR="00B831E8" w:rsidRPr="00B831E8" w:rsidRDefault="003A09C9" w:rsidP="004E48EE">
            <w:r>
              <w:t>true</w:t>
            </w:r>
          </w:p>
        </w:tc>
        <w:tc>
          <w:tcPr>
            <w:tcW w:w="3402" w:type="dxa"/>
          </w:tcPr>
          <w:p w14:paraId="07F56F5E" w14:textId="7B46A5BF" w:rsidR="00B831E8" w:rsidRPr="00B831E8" w:rsidRDefault="003A09C9" w:rsidP="004E48EE">
            <w:r>
              <w:rPr>
                <w:noProof/>
              </w:rPr>
              <w:drawing>
                <wp:inline distT="0" distB="0" distL="0" distR="0" wp14:anchorId="60519156" wp14:editId="3441814F">
                  <wp:extent cx="2023110" cy="101536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23110" cy="1015365"/>
                          </a:xfrm>
                          <a:prstGeom prst="rect">
                            <a:avLst/>
                          </a:prstGeom>
                        </pic:spPr>
                      </pic:pic>
                    </a:graphicData>
                  </a:graphic>
                </wp:inline>
              </w:drawing>
            </w:r>
          </w:p>
        </w:tc>
        <w:tc>
          <w:tcPr>
            <w:tcW w:w="851" w:type="dxa"/>
          </w:tcPr>
          <w:p w14:paraId="6DBE0E63" w14:textId="674F293B" w:rsidR="00B831E8" w:rsidRPr="00B831E8" w:rsidRDefault="003A09C9" w:rsidP="004E48EE">
            <w:r>
              <w:rPr>
                <w:rFonts w:hint="eastAsia"/>
              </w:rPr>
              <w:t>P</w:t>
            </w:r>
            <w:r>
              <w:t>ass</w:t>
            </w:r>
          </w:p>
        </w:tc>
      </w:tr>
      <w:tr w:rsidR="003A09C9" w:rsidRPr="00B831E8" w14:paraId="725E374F" w14:textId="77777777" w:rsidTr="00B831E8">
        <w:tc>
          <w:tcPr>
            <w:tcW w:w="699" w:type="dxa"/>
          </w:tcPr>
          <w:p w14:paraId="636A9ED1" w14:textId="237CCCF5" w:rsidR="003A09C9" w:rsidRPr="00B831E8" w:rsidRDefault="003A09C9" w:rsidP="004E48EE">
            <w:r>
              <w:rPr>
                <w:rFonts w:hint="eastAsia"/>
              </w:rPr>
              <w:t>5</w:t>
            </w:r>
          </w:p>
        </w:tc>
        <w:tc>
          <w:tcPr>
            <w:tcW w:w="1153" w:type="dxa"/>
          </w:tcPr>
          <w:p w14:paraId="0C5B95E4" w14:textId="2B8965ED" w:rsidR="003A09C9" w:rsidRDefault="003A09C9" w:rsidP="004E48EE">
            <w:r>
              <w:t>Test with invalid number</w:t>
            </w:r>
          </w:p>
        </w:tc>
        <w:tc>
          <w:tcPr>
            <w:tcW w:w="731" w:type="dxa"/>
          </w:tcPr>
          <w:p w14:paraId="3091F6C3" w14:textId="56D6041C" w:rsidR="003A09C9" w:rsidRDefault="003A09C9" w:rsidP="004E48EE">
            <w:r>
              <w:rPr>
                <w:rFonts w:hint="eastAsia"/>
              </w:rPr>
              <w:t>1</w:t>
            </w:r>
            <w:r>
              <w:t>01</w:t>
            </w:r>
          </w:p>
        </w:tc>
        <w:tc>
          <w:tcPr>
            <w:tcW w:w="1163" w:type="dxa"/>
          </w:tcPr>
          <w:p w14:paraId="6AB473C0" w14:textId="6FC277C6" w:rsidR="003A09C9" w:rsidRDefault="003A09C9" w:rsidP="004E48EE">
            <w:pPr>
              <w:rPr>
                <w:rFonts w:hint="eastAsia"/>
              </w:rPr>
            </w:pPr>
            <w:r>
              <w:rPr>
                <w:rFonts w:hint="eastAsia"/>
              </w:rPr>
              <w:t>f</w:t>
            </w:r>
            <w:r>
              <w:t>alse</w:t>
            </w:r>
          </w:p>
        </w:tc>
        <w:tc>
          <w:tcPr>
            <w:tcW w:w="3402" w:type="dxa"/>
          </w:tcPr>
          <w:p w14:paraId="27C96F95" w14:textId="65A1467F" w:rsidR="003A09C9" w:rsidRPr="00B831E8" w:rsidRDefault="003A09C9" w:rsidP="004E48EE">
            <w:r>
              <w:rPr>
                <w:noProof/>
              </w:rPr>
              <w:drawing>
                <wp:inline distT="0" distB="0" distL="0" distR="0" wp14:anchorId="771A61A8" wp14:editId="4A215CF9">
                  <wp:extent cx="2023110" cy="1044575"/>
                  <wp:effectExtent l="0" t="0" r="0" b="317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23110" cy="1044575"/>
                          </a:xfrm>
                          <a:prstGeom prst="rect">
                            <a:avLst/>
                          </a:prstGeom>
                        </pic:spPr>
                      </pic:pic>
                    </a:graphicData>
                  </a:graphic>
                </wp:inline>
              </w:drawing>
            </w:r>
          </w:p>
        </w:tc>
        <w:tc>
          <w:tcPr>
            <w:tcW w:w="851" w:type="dxa"/>
          </w:tcPr>
          <w:p w14:paraId="75CA7101" w14:textId="0E43A585" w:rsidR="003A09C9" w:rsidRPr="00B831E8" w:rsidRDefault="003A09C9" w:rsidP="004E48EE">
            <w:r>
              <w:rPr>
                <w:rFonts w:hint="eastAsia"/>
              </w:rPr>
              <w:t>P</w:t>
            </w:r>
            <w:r>
              <w:t>ass</w:t>
            </w:r>
          </w:p>
        </w:tc>
      </w:tr>
      <w:tr w:rsidR="003A09C9" w:rsidRPr="00B831E8" w14:paraId="4091F35D" w14:textId="77777777" w:rsidTr="00B831E8">
        <w:tc>
          <w:tcPr>
            <w:tcW w:w="699" w:type="dxa"/>
          </w:tcPr>
          <w:p w14:paraId="2A34E67A" w14:textId="3A320217" w:rsidR="003A09C9" w:rsidRDefault="003A09C9" w:rsidP="004E48EE">
            <w:pPr>
              <w:rPr>
                <w:rFonts w:hint="eastAsia"/>
              </w:rPr>
            </w:pPr>
            <w:r>
              <w:rPr>
                <w:rFonts w:hint="eastAsia"/>
              </w:rPr>
              <w:t>6</w:t>
            </w:r>
          </w:p>
        </w:tc>
        <w:tc>
          <w:tcPr>
            <w:tcW w:w="1153" w:type="dxa"/>
          </w:tcPr>
          <w:p w14:paraId="4A7A96E8" w14:textId="3BE47059" w:rsidR="003A09C9" w:rsidRDefault="003A09C9" w:rsidP="004E48EE">
            <w:r>
              <w:rPr>
                <w:rFonts w:hint="eastAsia"/>
              </w:rPr>
              <w:t>T</w:t>
            </w:r>
            <w:r>
              <w:t>est with 0</w:t>
            </w:r>
          </w:p>
        </w:tc>
        <w:tc>
          <w:tcPr>
            <w:tcW w:w="731" w:type="dxa"/>
          </w:tcPr>
          <w:p w14:paraId="5BFC3226" w14:textId="45B6E471" w:rsidR="003A09C9" w:rsidRDefault="003A09C9" w:rsidP="004E48EE">
            <w:pPr>
              <w:rPr>
                <w:rFonts w:hint="eastAsia"/>
              </w:rPr>
            </w:pPr>
            <w:r>
              <w:rPr>
                <w:rFonts w:hint="eastAsia"/>
              </w:rPr>
              <w:t>0</w:t>
            </w:r>
          </w:p>
        </w:tc>
        <w:tc>
          <w:tcPr>
            <w:tcW w:w="1163" w:type="dxa"/>
          </w:tcPr>
          <w:p w14:paraId="751CBCE9" w14:textId="5CF6B368" w:rsidR="003A09C9" w:rsidRDefault="003A09C9" w:rsidP="004E48EE">
            <w:pPr>
              <w:rPr>
                <w:rFonts w:hint="eastAsia"/>
              </w:rPr>
            </w:pPr>
            <w:r>
              <w:rPr>
                <w:rFonts w:hint="eastAsia"/>
              </w:rPr>
              <w:t>f</w:t>
            </w:r>
            <w:r>
              <w:t>alse</w:t>
            </w:r>
          </w:p>
        </w:tc>
        <w:tc>
          <w:tcPr>
            <w:tcW w:w="3402" w:type="dxa"/>
          </w:tcPr>
          <w:p w14:paraId="6A882011" w14:textId="35090403" w:rsidR="003A09C9" w:rsidRDefault="003A09C9" w:rsidP="004E48EE">
            <w:pPr>
              <w:rPr>
                <w:noProof/>
              </w:rPr>
            </w:pPr>
            <w:r>
              <w:rPr>
                <w:noProof/>
              </w:rPr>
              <w:drawing>
                <wp:inline distT="0" distB="0" distL="0" distR="0" wp14:anchorId="35EBC128" wp14:editId="305DDBBF">
                  <wp:extent cx="2023110" cy="1019175"/>
                  <wp:effectExtent l="0" t="0" r="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23110" cy="1019175"/>
                          </a:xfrm>
                          <a:prstGeom prst="rect">
                            <a:avLst/>
                          </a:prstGeom>
                        </pic:spPr>
                      </pic:pic>
                    </a:graphicData>
                  </a:graphic>
                </wp:inline>
              </w:drawing>
            </w:r>
          </w:p>
        </w:tc>
        <w:tc>
          <w:tcPr>
            <w:tcW w:w="851" w:type="dxa"/>
          </w:tcPr>
          <w:p w14:paraId="03431BE6" w14:textId="5343220F" w:rsidR="003A09C9" w:rsidRDefault="003A09C9" w:rsidP="004E48EE">
            <w:pPr>
              <w:rPr>
                <w:rFonts w:hint="eastAsia"/>
              </w:rPr>
            </w:pPr>
            <w:r>
              <w:rPr>
                <w:rFonts w:hint="eastAsia"/>
              </w:rPr>
              <w:t>P</w:t>
            </w:r>
            <w:r>
              <w:t>ass</w:t>
            </w:r>
          </w:p>
        </w:tc>
      </w:tr>
    </w:tbl>
    <w:p w14:paraId="5A484779" w14:textId="52C7E0DA" w:rsidR="003A09C9" w:rsidRDefault="002F7952" w:rsidP="00AF7722">
      <w:pPr>
        <w:pStyle w:val="2"/>
      </w:pPr>
      <w:r>
        <w:rPr>
          <w:rFonts w:hint="eastAsia"/>
        </w:rPr>
        <w:t xml:space="preserve"> </w:t>
      </w:r>
      <w:r>
        <w:t>Conclusion</w:t>
      </w:r>
    </w:p>
    <w:p w14:paraId="5909F07F" w14:textId="6E1FE91B" w:rsidR="002F7952" w:rsidRPr="002F7952" w:rsidRDefault="002F7952" w:rsidP="004E48EE">
      <w:pPr>
        <w:rPr>
          <w:rFonts w:hint="eastAsia"/>
        </w:rPr>
      </w:pPr>
      <w:r>
        <w:rPr>
          <w:rFonts w:hint="eastAsia"/>
        </w:rPr>
        <w:t xml:space="preserve"> </w:t>
      </w:r>
      <w:r>
        <w:t xml:space="preserve">   As test case above, this function can correctly assess the invalid input.</w:t>
      </w:r>
    </w:p>
    <w:p w14:paraId="239280F0" w14:textId="46693FF1" w:rsidR="003A09C9" w:rsidRDefault="003A09C9" w:rsidP="004E48EE"/>
    <w:p w14:paraId="4EC6E8B3" w14:textId="3FDA074D" w:rsidR="003A09C9" w:rsidRDefault="003A09C9" w:rsidP="004E48EE"/>
    <w:p w14:paraId="2965DF61" w14:textId="5DE9D062" w:rsidR="003A09C9" w:rsidRPr="00B831E8" w:rsidRDefault="003A09C9" w:rsidP="00AF7722">
      <w:pPr>
        <w:pStyle w:val="1"/>
      </w:pPr>
      <w:r w:rsidRPr="00B831E8">
        <w:t xml:space="preserve">The </w:t>
      </w:r>
      <w:r w:rsidRPr="003A09C9">
        <w:t>compareNumber</w:t>
      </w:r>
      <w:r>
        <w:t xml:space="preserve"> </w:t>
      </w:r>
      <w:r w:rsidRPr="00B831E8">
        <w:t>function</w:t>
      </w:r>
    </w:p>
    <w:p w14:paraId="443742A3" w14:textId="1D1B3ED1" w:rsidR="003A09C9" w:rsidRDefault="003A09C9" w:rsidP="00AF7722">
      <w:pPr>
        <w:pStyle w:val="a0"/>
        <w:numPr>
          <w:ilvl w:val="0"/>
          <w:numId w:val="5"/>
        </w:numPr>
        <w:ind w:firstLineChars="0"/>
      </w:pPr>
      <w:r w:rsidRPr="00AF7722">
        <w:rPr>
          <w:rStyle w:val="20"/>
        </w:rPr>
        <w:t>Description: t</w:t>
      </w:r>
      <w:r w:rsidRPr="00B831E8">
        <w:t xml:space="preserve">his function </w:t>
      </w:r>
      <w:r>
        <w:t>compares the user’s input with the random number and react different ways with different situations.</w:t>
      </w:r>
    </w:p>
    <w:p w14:paraId="39458F39" w14:textId="2E801416" w:rsidR="00AF7722" w:rsidRPr="00B831E8" w:rsidRDefault="00AF7722" w:rsidP="00AF7722">
      <w:pPr>
        <w:pStyle w:val="a0"/>
        <w:numPr>
          <w:ilvl w:val="0"/>
          <w:numId w:val="5"/>
        </w:numPr>
        <w:ind w:firstLineChars="0"/>
      </w:pPr>
      <w:r>
        <w:t>procedure</w:t>
      </w:r>
    </w:p>
    <w:p w14:paraId="17043C1D" w14:textId="77777777" w:rsidR="003A09C9" w:rsidRPr="00B831E8" w:rsidRDefault="003A09C9" w:rsidP="004E48EE">
      <w:r w:rsidRPr="00B831E8">
        <w:t>Steps1: Write a framework for that function.</w:t>
      </w:r>
    </w:p>
    <w:p w14:paraId="1882D04C" w14:textId="54069EFD" w:rsidR="003A09C9" w:rsidRPr="00B831E8" w:rsidRDefault="003A09C9" w:rsidP="004E48EE">
      <w:r>
        <w:rPr>
          <w:noProof/>
        </w:rPr>
        <w:drawing>
          <wp:inline distT="0" distB="0" distL="0" distR="0" wp14:anchorId="1D0E3AC3" wp14:editId="044F9D37">
            <wp:extent cx="5274310" cy="626110"/>
            <wp:effectExtent l="0" t="0" r="2540" b="254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626110"/>
                    </a:xfrm>
                    <a:prstGeom prst="rect">
                      <a:avLst/>
                    </a:prstGeom>
                  </pic:spPr>
                </pic:pic>
              </a:graphicData>
            </a:graphic>
          </wp:inline>
        </w:drawing>
      </w:r>
    </w:p>
    <w:p w14:paraId="6D7DAA14" w14:textId="62CAE308" w:rsidR="003A09C9" w:rsidRDefault="003A09C9" w:rsidP="004E48EE">
      <w:r w:rsidRPr="00B831E8">
        <w:t xml:space="preserve">Step2: </w:t>
      </w:r>
      <w:r>
        <w:t>create test for target method. Then run it with expected input. The result should be failed because the target method has not been finished.</w:t>
      </w:r>
    </w:p>
    <w:p w14:paraId="1C7493A2" w14:textId="65F77DDE" w:rsidR="003A09C9" w:rsidRPr="00B831E8" w:rsidRDefault="003A09C9" w:rsidP="004E48EE">
      <w:r>
        <w:rPr>
          <w:noProof/>
        </w:rPr>
        <w:drawing>
          <wp:inline distT="0" distB="0" distL="0" distR="0" wp14:anchorId="62A4AD2D" wp14:editId="4751616E">
            <wp:extent cx="5274310" cy="2741930"/>
            <wp:effectExtent l="0" t="0" r="2540" b="127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2741930"/>
                    </a:xfrm>
                    <a:prstGeom prst="rect">
                      <a:avLst/>
                    </a:prstGeom>
                  </pic:spPr>
                </pic:pic>
              </a:graphicData>
            </a:graphic>
          </wp:inline>
        </w:drawing>
      </w:r>
    </w:p>
    <w:p w14:paraId="08F2C37F" w14:textId="3F57B925" w:rsidR="003A09C9" w:rsidRPr="00B831E8" w:rsidRDefault="003A09C9" w:rsidP="004E48EE"/>
    <w:p w14:paraId="644286EC" w14:textId="3D495C81" w:rsidR="003A09C9" w:rsidRPr="00B831E8" w:rsidRDefault="003A09C9" w:rsidP="004E48EE">
      <w:r w:rsidRPr="00B831E8">
        <w:t xml:space="preserve">Step3: </w:t>
      </w:r>
      <w:r>
        <w:t>Finish</w:t>
      </w:r>
      <w:r w:rsidRPr="00B831E8">
        <w:t xml:space="preserve"> the </w:t>
      </w:r>
      <w:r w:rsidRPr="003A09C9">
        <w:t>compareNumber</w:t>
      </w:r>
      <w:r>
        <w:t xml:space="preserve"> </w:t>
      </w:r>
      <w:r w:rsidRPr="00B831E8">
        <w:t>function</w:t>
      </w:r>
      <w:r w:rsidR="002F7952">
        <w:t>. For the testing purpose, I set a fake random number 50 in here.</w:t>
      </w:r>
    </w:p>
    <w:p w14:paraId="673EF6E1" w14:textId="77576B60" w:rsidR="003A09C9" w:rsidRPr="00B831E8" w:rsidRDefault="002F7952" w:rsidP="004E48EE">
      <w:r>
        <w:rPr>
          <w:noProof/>
        </w:rPr>
        <w:lastRenderedPageBreak/>
        <w:drawing>
          <wp:inline distT="0" distB="0" distL="0" distR="0" wp14:anchorId="6FBF2A9F" wp14:editId="55C704D3">
            <wp:extent cx="5274310" cy="1833880"/>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1833880"/>
                    </a:xfrm>
                    <a:prstGeom prst="rect">
                      <a:avLst/>
                    </a:prstGeom>
                  </pic:spPr>
                </pic:pic>
              </a:graphicData>
            </a:graphic>
          </wp:inline>
        </w:drawing>
      </w:r>
    </w:p>
    <w:p w14:paraId="75920C32" w14:textId="7A2329B2" w:rsidR="003A09C9" w:rsidRPr="00B831E8" w:rsidRDefault="003A09C9" w:rsidP="00AF7722">
      <w:pPr>
        <w:pStyle w:val="2"/>
        <w:numPr>
          <w:ilvl w:val="0"/>
          <w:numId w:val="5"/>
        </w:numPr>
      </w:pPr>
      <w:r w:rsidRPr="00B831E8">
        <w:t xml:space="preserve"> Test case</w:t>
      </w:r>
    </w:p>
    <w:p w14:paraId="7EEAE108" w14:textId="77777777" w:rsidR="003A09C9" w:rsidRPr="00B831E8" w:rsidRDefault="003A09C9" w:rsidP="004E48EE">
      <w:r w:rsidRPr="00B831E8">
        <w:tab/>
      </w:r>
    </w:p>
    <w:tbl>
      <w:tblPr>
        <w:tblStyle w:val="a6"/>
        <w:tblW w:w="7999" w:type="dxa"/>
        <w:tblInd w:w="360" w:type="dxa"/>
        <w:tblLayout w:type="fixed"/>
        <w:tblLook w:val="04A0" w:firstRow="1" w:lastRow="0" w:firstColumn="1" w:lastColumn="0" w:noHBand="0" w:noVBand="1"/>
      </w:tblPr>
      <w:tblGrid>
        <w:gridCol w:w="699"/>
        <w:gridCol w:w="1153"/>
        <w:gridCol w:w="731"/>
        <w:gridCol w:w="1163"/>
        <w:gridCol w:w="3402"/>
        <w:gridCol w:w="851"/>
      </w:tblGrid>
      <w:tr w:rsidR="004E48EE" w:rsidRPr="00B831E8" w14:paraId="354DBC71" w14:textId="77777777" w:rsidTr="005E4609">
        <w:tc>
          <w:tcPr>
            <w:tcW w:w="699" w:type="dxa"/>
          </w:tcPr>
          <w:p w14:paraId="13C7EE50" w14:textId="77777777" w:rsidR="003A09C9" w:rsidRPr="00B831E8" w:rsidRDefault="003A09C9" w:rsidP="004E48EE">
            <w:r w:rsidRPr="00B831E8">
              <w:t>Test ID</w:t>
            </w:r>
          </w:p>
        </w:tc>
        <w:tc>
          <w:tcPr>
            <w:tcW w:w="1153" w:type="dxa"/>
          </w:tcPr>
          <w:p w14:paraId="780E3705" w14:textId="77777777" w:rsidR="003A09C9" w:rsidRPr="00B831E8" w:rsidRDefault="003A09C9" w:rsidP="004E48EE">
            <w:r w:rsidRPr="00B831E8">
              <w:t>Purpose</w:t>
            </w:r>
          </w:p>
        </w:tc>
        <w:tc>
          <w:tcPr>
            <w:tcW w:w="731" w:type="dxa"/>
          </w:tcPr>
          <w:p w14:paraId="5461B15A" w14:textId="77777777" w:rsidR="003A09C9" w:rsidRPr="00B831E8" w:rsidRDefault="003A09C9" w:rsidP="004E48EE">
            <w:r w:rsidRPr="00B831E8">
              <w:t>Test Data</w:t>
            </w:r>
          </w:p>
        </w:tc>
        <w:tc>
          <w:tcPr>
            <w:tcW w:w="1163" w:type="dxa"/>
          </w:tcPr>
          <w:p w14:paraId="42DDB152" w14:textId="77777777" w:rsidR="003A09C9" w:rsidRPr="00B831E8" w:rsidRDefault="003A09C9" w:rsidP="004E48EE">
            <w:r w:rsidRPr="00B831E8">
              <w:t>Expected Result</w:t>
            </w:r>
          </w:p>
        </w:tc>
        <w:tc>
          <w:tcPr>
            <w:tcW w:w="3402" w:type="dxa"/>
          </w:tcPr>
          <w:p w14:paraId="4DE878A5" w14:textId="77777777" w:rsidR="003A09C9" w:rsidRPr="00B831E8" w:rsidRDefault="003A09C9" w:rsidP="004E48EE">
            <w:r w:rsidRPr="00B831E8">
              <w:t>Actual</w:t>
            </w:r>
          </w:p>
          <w:p w14:paraId="6A693452" w14:textId="77777777" w:rsidR="003A09C9" w:rsidRPr="00B831E8" w:rsidRDefault="003A09C9" w:rsidP="004E48EE">
            <w:r w:rsidRPr="00B831E8">
              <w:t>Result</w:t>
            </w:r>
          </w:p>
        </w:tc>
        <w:tc>
          <w:tcPr>
            <w:tcW w:w="851" w:type="dxa"/>
          </w:tcPr>
          <w:p w14:paraId="61091A95" w14:textId="77777777" w:rsidR="003A09C9" w:rsidRPr="00B831E8" w:rsidRDefault="003A09C9" w:rsidP="004E48EE">
            <w:r w:rsidRPr="00B831E8">
              <w:t>Status</w:t>
            </w:r>
          </w:p>
        </w:tc>
      </w:tr>
      <w:tr w:rsidR="004E48EE" w:rsidRPr="00B831E8" w14:paraId="417791A6" w14:textId="77777777" w:rsidTr="005E4609">
        <w:tc>
          <w:tcPr>
            <w:tcW w:w="699" w:type="dxa"/>
          </w:tcPr>
          <w:p w14:paraId="02430DA0" w14:textId="77777777" w:rsidR="003A09C9" w:rsidRPr="00B831E8" w:rsidRDefault="003A09C9" w:rsidP="004E48EE">
            <w:r w:rsidRPr="00B831E8">
              <w:t>1</w:t>
            </w:r>
          </w:p>
        </w:tc>
        <w:tc>
          <w:tcPr>
            <w:tcW w:w="1153" w:type="dxa"/>
          </w:tcPr>
          <w:p w14:paraId="616E6D0B" w14:textId="77EEBE73" w:rsidR="003A09C9" w:rsidRPr="00B831E8" w:rsidRDefault="003A09C9" w:rsidP="004E48EE">
            <w:r w:rsidRPr="00B831E8">
              <w:t xml:space="preserve">Test </w:t>
            </w:r>
            <w:r>
              <w:t xml:space="preserve">with </w:t>
            </w:r>
            <w:r w:rsidR="002F7952">
              <w:t>invalid data</w:t>
            </w:r>
          </w:p>
        </w:tc>
        <w:tc>
          <w:tcPr>
            <w:tcW w:w="731" w:type="dxa"/>
          </w:tcPr>
          <w:p w14:paraId="645A287F" w14:textId="7513E908" w:rsidR="003A09C9" w:rsidRPr="00B831E8" w:rsidRDefault="002F7952" w:rsidP="004E48EE">
            <w:r>
              <w:t>“</w:t>
            </w:r>
            <w:proofErr w:type="spellStart"/>
            <w:r>
              <w:t>ek</w:t>
            </w:r>
            <w:proofErr w:type="spellEnd"/>
            <w:r>
              <w:t>”</w:t>
            </w:r>
          </w:p>
        </w:tc>
        <w:tc>
          <w:tcPr>
            <w:tcW w:w="1163" w:type="dxa"/>
          </w:tcPr>
          <w:p w14:paraId="71D07763" w14:textId="62FB86E6" w:rsidR="003A09C9" w:rsidRPr="002F7952" w:rsidRDefault="002F7952" w:rsidP="004E48EE">
            <w:r w:rsidRPr="002F7952">
              <w:t>"Only the number between 1-100 is allowed."</w:t>
            </w:r>
          </w:p>
        </w:tc>
        <w:tc>
          <w:tcPr>
            <w:tcW w:w="3402" w:type="dxa"/>
          </w:tcPr>
          <w:p w14:paraId="6580F657" w14:textId="738B67A2" w:rsidR="003A09C9" w:rsidRPr="00B831E8" w:rsidRDefault="002F7952" w:rsidP="004E48EE">
            <w:r>
              <w:rPr>
                <w:noProof/>
              </w:rPr>
              <w:drawing>
                <wp:inline distT="0" distB="0" distL="0" distR="0" wp14:anchorId="46139488" wp14:editId="783607C9">
                  <wp:extent cx="2023110" cy="99631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023110" cy="996315"/>
                          </a:xfrm>
                          <a:prstGeom prst="rect">
                            <a:avLst/>
                          </a:prstGeom>
                        </pic:spPr>
                      </pic:pic>
                    </a:graphicData>
                  </a:graphic>
                </wp:inline>
              </w:drawing>
            </w:r>
          </w:p>
        </w:tc>
        <w:tc>
          <w:tcPr>
            <w:tcW w:w="851" w:type="dxa"/>
          </w:tcPr>
          <w:p w14:paraId="1F775EAB" w14:textId="77777777" w:rsidR="003A09C9" w:rsidRPr="00B831E8" w:rsidRDefault="003A09C9" w:rsidP="004E48EE">
            <w:r w:rsidRPr="00B831E8">
              <w:t>Pass</w:t>
            </w:r>
          </w:p>
        </w:tc>
      </w:tr>
      <w:tr w:rsidR="004E48EE" w:rsidRPr="00B831E8" w14:paraId="74FDEC5D" w14:textId="77777777" w:rsidTr="005E4609">
        <w:tc>
          <w:tcPr>
            <w:tcW w:w="699" w:type="dxa"/>
          </w:tcPr>
          <w:p w14:paraId="231B6ABE" w14:textId="77777777" w:rsidR="003A09C9" w:rsidRPr="00B831E8" w:rsidRDefault="003A09C9" w:rsidP="004E48EE">
            <w:r w:rsidRPr="00B831E8">
              <w:t>2</w:t>
            </w:r>
          </w:p>
        </w:tc>
        <w:tc>
          <w:tcPr>
            <w:tcW w:w="1153" w:type="dxa"/>
          </w:tcPr>
          <w:p w14:paraId="6DDAC1E7" w14:textId="190197AC" w:rsidR="003A09C9" w:rsidRPr="00B831E8" w:rsidRDefault="003A09C9" w:rsidP="004E48EE">
            <w:r>
              <w:rPr>
                <w:rFonts w:hint="eastAsia"/>
              </w:rPr>
              <w:t>T</w:t>
            </w:r>
            <w:r>
              <w:t xml:space="preserve">est with </w:t>
            </w:r>
            <w:r w:rsidR="002F7952">
              <w:t>“q”</w:t>
            </w:r>
            <w:r>
              <w:t xml:space="preserve"> </w:t>
            </w:r>
          </w:p>
        </w:tc>
        <w:tc>
          <w:tcPr>
            <w:tcW w:w="731" w:type="dxa"/>
          </w:tcPr>
          <w:p w14:paraId="7C4DB4AC" w14:textId="5C735B49" w:rsidR="003A09C9" w:rsidRPr="00B831E8" w:rsidRDefault="003A09C9" w:rsidP="004E48EE">
            <w:r>
              <w:t>“</w:t>
            </w:r>
            <w:r w:rsidR="002F7952">
              <w:t>q</w:t>
            </w:r>
            <w:r>
              <w:t>”</w:t>
            </w:r>
          </w:p>
        </w:tc>
        <w:tc>
          <w:tcPr>
            <w:tcW w:w="1163" w:type="dxa"/>
          </w:tcPr>
          <w:p w14:paraId="4C193121" w14:textId="1D4D2ED2" w:rsidR="003A09C9" w:rsidRPr="002F7952" w:rsidRDefault="002F7952" w:rsidP="004E48EE">
            <w:r w:rsidRPr="002F7952">
              <w:t xml:space="preserve">"You are </w:t>
            </w:r>
            <w:r w:rsidRPr="002F7952">
              <w:t>quitting</w:t>
            </w:r>
            <w:r w:rsidRPr="002F7952">
              <w:t xml:space="preserve"> this app"</w:t>
            </w:r>
          </w:p>
        </w:tc>
        <w:tc>
          <w:tcPr>
            <w:tcW w:w="3402" w:type="dxa"/>
          </w:tcPr>
          <w:p w14:paraId="7D7EA88F" w14:textId="1B95B4E1" w:rsidR="003A09C9" w:rsidRPr="00B831E8" w:rsidRDefault="002F7952" w:rsidP="004E48EE">
            <w:r>
              <w:rPr>
                <w:noProof/>
              </w:rPr>
              <w:drawing>
                <wp:inline distT="0" distB="0" distL="0" distR="0" wp14:anchorId="5948CE77" wp14:editId="592583F2">
                  <wp:extent cx="2023110" cy="92075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023110" cy="920750"/>
                          </a:xfrm>
                          <a:prstGeom prst="rect">
                            <a:avLst/>
                          </a:prstGeom>
                        </pic:spPr>
                      </pic:pic>
                    </a:graphicData>
                  </a:graphic>
                </wp:inline>
              </w:drawing>
            </w:r>
          </w:p>
        </w:tc>
        <w:tc>
          <w:tcPr>
            <w:tcW w:w="851" w:type="dxa"/>
          </w:tcPr>
          <w:p w14:paraId="7F157387" w14:textId="77777777" w:rsidR="003A09C9" w:rsidRPr="00B831E8" w:rsidRDefault="003A09C9" w:rsidP="004E48EE">
            <w:r>
              <w:rPr>
                <w:rFonts w:hint="eastAsia"/>
              </w:rPr>
              <w:t>P</w:t>
            </w:r>
            <w:r>
              <w:t>ass</w:t>
            </w:r>
          </w:p>
        </w:tc>
      </w:tr>
      <w:tr w:rsidR="004E48EE" w:rsidRPr="00B831E8" w14:paraId="31919317" w14:textId="77777777" w:rsidTr="005E4609">
        <w:tc>
          <w:tcPr>
            <w:tcW w:w="699" w:type="dxa"/>
          </w:tcPr>
          <w:p w14:paraId="4C61A265" w14:textId="77777777" w:rsidR="003A09C9" w:rsidRPr="00B831E8" w:rsidRDefault="003A09C9" w:rsidP="004E48EE">
            <w:r w:rsidRPr="00B831E8">
              <w:t>3</w:t>
            </w:r>
          </w:p>
        </w:tc>
        <w:tc>
          <w:tcPr>
            <w:tcW w:w="1153" w:type="dxa"/>
          </w:tcPr>
          <w:p w14:paraId="589FEB36" w14:textId="0E40878C" w:rsidR="003A09C9" w:rsidRPr="00B831E8" w:rsidRDefault="003A09C9" w:rsidP="004E48EE">
            <w:r>
              <w:rPr>
                <w:rFonts w:hint="eastAsia"/>
              </w:rPr>
              <w:t>T</w:t>
            </w:r>
            <w:r>
              <w:t xml:space="preserve">est with </w:t>
            </w:r>
            <w:r w:rsidR="002F7952">
              <w:t>the number is larger than 50</w:t>
            </w:r>
          </w:p>
        </w:tc>
        <w:tc>
          <w:tcPr>
            <w:tcW w:w="731" w:type="dxa"/>
          </w:tcPr>
          <w:p w14:paraId="0A0F4D63" w14:textId="2DF23382" w:rsidR="003A09C9" w:rsidRPr="00B831E8" w:rsidRDefault="002F7952" w:rsidP="004E48EE">
            <w:r>
              <w:t>51</w:t>
            </w:r>
          </w:p>
        </w:tc>
        <w:tc>
          <w:tcPr>
            <w:tcW w:w="1163" w:type="dxa"/>
          </w:tcPr>
          <w:p w14:paraId="08188F7B" w14:textId="63F1EFFE" w:rsidR="003A09C9" w:rsidRPr="002F7952" w:rsidRDefault="002F7952" w:rsidP="004E48EE">
            <w:r w:rsidRPr="002F7952">
              <w:t>"Your guess is bigger than the number\</w:t>
            </w:r>
            <w:proofErr w:type="spellStart"/>
            <w:r w:rsidRPr="002F7952">
              <w:t>n</w:t>
            </w:r>
            <w:r w:rsidRPr="002F7952">
              <w:lastRenderedPageBreak/>
              <w:t>please</w:t>
            </w:r>
            <w:proofErr w:type="spellEnd"/>
            <w:r w:rsidRPr="002F7952">
              <w:t xml:space="preserve"> try again"</w:t>
            </w:r>
          </w:p>
        </w:tc>
        <w:tc>
          <w:tcPr>
            <w:tcW w:w="3402" w:type="dxa"/>
          </w:tcPr>
          <w:p w14:paraId="31452439" w14:textId="7D332E27" w:rsidR="003A09C9" w:rsidRPr="00B831E8" w:rsidRDefault="002F7952" w:rsidP="004E48EE">
            <w:r>
              <w:rPr>
                <w:noProof/>
              </w:rPr>
              <w:lastRenderedPageBreak/>
              <w:drawing>
                <wp:inline distT="0" distB="0" distL="0" distR="0" wp14:anchorId="2F7E8E99" wp14:editId="253143F3">
                  <wp:extent cx="2023110" cy="1193165"/>
                  <wp:effectExtent l="0" t="0" r="0" b="698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23110" cy="1193165"/>
                          </a:xfrm>
                          <a:prstGeom prst="rect">
                            <a:avLst/>
                          </a:prstGeom>
                        </pic:spPr>
                      </pic:pic>
                    </a:graphicData>
                  </a:graphic>
                </wp:inline>
              </w:drawing>
            </w:r>
          </w:p>
        </w:tc>
        <w:tc>
          <w:tcPr>
            <w:tcW w:w="851" w:type="dxa"/>
          </w:tcPr>
          <w:p w14:paraId="448B5D92" w14:textId="77777777" w:rsidR="003A09C9" w:rsidRPr="00B831E8" w:rsidRDefault="003A09C9" w:rsidP="004E48EE">
            <w:r>
              <w:rPr>
                <w:rFonts w:hint="eastAsia"/>
              </w:rPr>
              <w:t>P</w:t>
            </w:r>
            <w:r>
              <w:t>ass</w:t>
            </w:r>
          </w:p>
        </w:tc>
      </w:tr>
      <w:tr w:rsidR="004E48EE" w:rsidRPr="00B831E8" w14:paraId="54CCDD74" w14:textId="77777777" w:rsidTr="005E4609">
        <w:tc>
          <w:tcPr>
            <w:tcW w:w="699" w:type="dxa"/>
          </w:tcPr>
          <w:p w14:paraId="38C4A628" w14:textId="77777777" w:rsidR="003A09C9" w:rsidRPr="00B831E8" w:rsidRDefault="003A09C9" w:rsidP="004E48EE">
            <w:r w:rsidRPr="00B831E8">
              <w:t>4</w:t>
            </w:r>
          </w:p>
        </w:tc>
        <w:tc>
          <w:tcPr>
            <w:tcW w:w="1153" w:type="dxa"/>
          </w:tcPr>
          <w:p w14:paraId="6B272D56" w14:textId="227E40ED" w:rsidR="003A09C9" w:rsidRPr="00B831E8" w:rsidRDefault="002F7952" w:rsidP="004E48EE">
            <w:r>
              <w:rPr>
                <w:rFonts w:hint="eastAsia"/>
              </w:rPr>
              <w:t>T</w:t>
            </w:r>
            <w:r>
              <w:t xml:space="preserve">est with the number is </w:t>
            </w:r>
            <w:r>
              <w:t>less</w:t>
            </w:r>
            <w:r>
              <w:t xml:space="preserve"> than 50</w:t>
            </w:r>
          </w:p>
        </w:tc>
        <w:tc>
          <w:tcPr>
            <w:tcW w:w="731" w:type="dxa"/>
          </w:tcPr>
          <w:p w14:paraId="59033028" w14:textId="0844B4B8" w:rsidR="003A09C9" w:rsidRPr="00B831E8" w:rsidRDefault="002F7952" w:rsidP="004E48EE">
            <w:r>
              <w:t>49</w:t>
            </w:r>
          </w:p>
        </w:tc>
        <w:tc>
          <w:tcPr>
            <w:tcW w:w="1163" w:type="dxa"/>
          </w:tcPr>
          <w:p w14:paraId="6A5B485E" w14:textId="7C4F3819" w:rsidR="003A09C9" w:rsidRPr="002F7952" w:rsidRDefault="002F7952" w:rsidP="004E48EE">
            <w:r w:rsidRPr="002F7952">
              <w:t>"Your guess is less than the number\</w:t>
            </w:r>
            <w:proofErr w:type="spellStart"/>
            <w:r w:rsidRPr="002F7952">
              <w:t>nplease</w:t>
            </w:r>
            <w:proofErr w:type="spellEnd"/>
            <w:r w:rsidRPr="002F7952">
              <w:t xml:space="preserve"> try again"</w:t>
            </w:r>
          </w:p>
        </w:tc>
        <w:tc>
          <w:tcPr>
            <w:tcW w:w="3402" w:type="dxa"/>
          </w:tcPr>
          <w:p w14:paraId="4AF4362F" w14:textId="1C93F6E6" w:rsidR="003A09C9" w:rsidRPr="00B831E8" w:rsidRDefault="002F7952" w:rsidP="004E48EE">
            <w:r>
              <w:rPr>
                <w:noProof/>
              </w:rPr>
              <w:drawing>
                <wp:inline distT="0" distB="0" distL="0" distR="0" wp14:anchorId="7373843B" wp14:editId="31A4D1DB">
                  <wp:extent cx="2023110" cy="752475"/>
                  <wp:effectExtent l="0" t="0" r="0" b="952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23110" cy="752475"/>
                          </a:xfrm>
                          <a:prstGeom prst="rect">
                            <a:avLst/>
                          </a:prstGeom>
                        </pic:spPr>
                      </pic:pic>
                    </a:graphicData>
                  </a:graphic>
                </wp:inline>
              </w:drawing>
            </w:r>
          </w:p>
        </w:tc>
        <w:tc>
          <w:tcPr>
            <w:tcW w:w="851" w:type="dxa"/>
          </w:tcPr>
          <w:p w14:paraId="15CF8277" w14:textId="77777777" w:rsidR="003A09C9" w:rsidRPr="00B831E8" w:rsidRDefault="003A09C9" w:rsidP="004E48EE">
            <w:r>
              <w:rPr>
                <w:rFonts w:hint="eastAsia"/>
              </w:rPr>
              <w:t>P</w:t>
            </w:r>
            <w:r>
              <w:t>ass</w:t>
            </w:r>
          </w:p>
        </w:tc>
      </w:tr>
      <w:tr w:rsidR="003A09C9" w:rsidRPr="00B831E8" w14:paraId="032E26CE" w14:textId="77777777" w:rsidTr="005E4609">
        <w:tc>
          <w:tcPr>
            <w:tcW w:w="699" w:type="dxa"/>
          </w:tcPr>
          <w:p w14:paraId="52589D41" w14:textId="77777777" w:rsidR="003A09C9" w:rsidRPr="00B831E8" w:rsidRDefault="003A09C9" w:rsidP="004E48EE">
            <w:r>
              <w:rPr>
                <w:rFonts w:hint="eastAsia"/>
              </w:rPr>
              <w:t>5</w:t>
            </w:r>
          </w:p>
        </w:tc>
        <w:tc>
          <w:tcPr>
            <w:tcW w:w="1153" w:type="dxa"/>
          </w:tcPr>
          <w:p w14:paraId="2C95B8F5" w14:textId="53FA9DC7" w:rsidR="003A09C9" w:rsidRDefault="003A09C9" w:rsidP="004E48EE">
            <w:r>
              <w:t xml:space="preserve">Test with </w:t>
            </w:r>
            <w:r w:rsidR="002F7952">
              <w:t>same number 50</w:t>
            </w:r>
          </w:p>
        </w:tc>
        <w:tc>
          <w:tcPr>
            <w:tcW w:w="731" w:type="dxa"/>
          </w:tcPr>
          <w:p w14:paraId="06E54987" w14:textId="1224BDF4" w:rsidR="003A09C9" w:rsidRPr="002F7952" w:rsidRDefault="002F7952" w:rsidP="004E48EE">
            <w:r>
              <w:t>50</w:t>
            </w:r>
          </w:p>
        </w:tc>
        <w:tc>
          <w:tcPr>
            <w:tcW w:w="1163" w:type="dxa"/>
          </w:tcPr>
          <w:p w14:paraId="25426E33" w14:textId="61A8815D" w:rsidR="003A09C9" w:rsidRDefault="002F7952" w:rsidP="004E48EE">
            <w:pPr>
              <w:rPr>
                <w:rFonts w:hint="eastAsia"/>
              </w:rPr>
            </w:pPr>
            <w:r w:rsidRPr="002F7952">
              <w:t>"Congratulation!!\</w:t>
            </w:r>
            <w:proofErr w:type="spellStart"/>
            <w:r w:rsidRPr="002F7952">
              <w:t>nYou</w:t>
            </w:r>
            <w:proofErr w:type="spellEnd"/>
            <w:r w:rsidRPr="002F7952">
              <w:t xml:space="preserve"> got </w:t>
            </w:r>
            <w:proofErr w:type="gramStart"/>
            <w:r w:rsidRPr="002F7952">
              <w:t>it!\</w:t>
            </w:r>
            <w:proofErr w:type="spellStart"/>
            <w:proofErr w:type="gramEnd"/>
            <w:r w:rsidRPr="002F7952">
              <w:t>n,please</w:t>
            </w:r>
            <w:proofErr w:type="spellEnd"/>
            <w:r w:rsidRPr="002F7952">
              <w:t xml:space="preserve"> enter q to quit or play again"</w:t>
            </w:r>
          </w:p>
        </w:tc>
        <w:tc>
          <w:tcPr>
            <w:tcW w:w="3402" w:type="dxa"/>
          </w:tcPr>
          <w:p w14:paraId="008A702D" w14:textId="472FF0D1" w:rsidR="003A09C9" w:rsidRPr="00B831E8" w:rsidRDefault="002F7952" w:rsidP="004E48EE">
            <w:r>
              <w:rPr>
                <w:noProof/>
              </w:rPr>
              <w:drawing>
                <wp:inline distT="0" distB="0" distL="0" distR="0" wp14:anchorId="15365519" wp14:editId="606B6B62">
                  <wp:extent cx="2023110" cy="80518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23110" cy="805180"/>
                          </a:xfrm>
                          <a:prstGeom prst="rect">
                            <a:avLst/>
                          </a:prstGeom>
                        </pic:spPr>
                      </pic:pic>
                    </a:graphicData>
                  </a:graphic>
                </wp:inline>
              </w:drawing>
            </w:r>
          </w:p>
        </w:tc>
        <w:tc>
          <w:tcPr>
            <w:tcW w:w="851" w:type="dxa"/>
          </w:tcPr>
          <w:p w14:paraId="59FE1310" w14:textId="77777777" w:rsidR="003A09C9" w:rsidRPr="00B831E8" w:rsidRDefault="003A09C9" w:rsidP="004E48EE">
            <w:r>
              <w:rPr>
                <w:rFonts w:hint="eastAsia"/>
              </w:rPr>
              <w:t>P</w:t>
            </w:r>
            <w:r>
              <w:t>ass</w:t>
            </w:r>
          </w:p>
        </w:tc>
      </w:tr>
    </w:tbl>
    <w:p w14:paraId="67775C8F" w14:textId="77777777" w:rsidR="003A09C9" w:rsidRPr="00B831E8" w:rsidRDefault="003A09C9" w:rsidP="004E48EE"/>
    <w:p w14:paraId="2A56DA82" w14:textId="6EE803DD" w:rsidR="003A09C9" w:rsidRDefault="003563BC" w:rsidP="00AF7722">
      <w:pPr>
        <w:pStyle w:val="2"/>
        <w:numPr>
          <w:ilvl w:val="0"/>
          <w:numId w:val="5"/>
        </w:numPr>
      </w:pPr>
      <w:r>
        <w:t>Conclusion</w:t>
      </w:r>
    </w:p>
    <w:p w14:paraId="15F8CC42" w14:textId="7423AE9B" w:rsidR="003563BC" w:rsidRDefault="003563BC" w:rsidP="004E48EE">
      <w:r>
        <w:t xml:space="preserve">This method can correctly compare the user’s input with the fake random number to return suitable feedback. Thus, I can change the method return type to void and add more function to pass these feedbacks to users’ screen as below. </w:t>
      </w:r>
    </w:p>
    <w:p w14:paraId="17EE675F" w14:textId="0F08A000" w:rsidR="003563BC" w:rsidRDefault="003563BC" w:rsidP="004E48EE">
      <w:r>
        <w:rPr>
          <w:noProof/>
        </w:rPr>
        <w:lastRenderedPageBreak/>
        <w:drawing>
          <wp:inline distT="0" distB="0" distL="0" distR="0" wp14:anchorId="6A672B4A" wp14:editId="414E3E16">
            <wp:extent cx="5274310" cy="2429510"/>
            <wp:effectExtent l="0" t="0" r="2540" b="889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2429510"/>
                    </a:xfrm>
                    <a:prstGeom prst="rect">
                      <a:avLst/>
                    </a:prstGeom>
                  </pic:spPr>
                </pic:pic>
              </a:graphicData>
            </a:graphic>
          </wp:inline>
        </w:drawing>
      </w:r>
    </w:p>
    <w:p w14:paraId="58EEE755" w14:textId="2A3A8863" w:rsidR="00B75A72" w:rsidRDefault="00AF7722" w:rsidP="00AF7722">
      <w:pPr>
        <w:pStyle w:val="1"/>
      </w:pPr>
      <w:r>
        <w:t>C</w:t>
      </w:r>
      <w:r w:rsidRPr="00AF7722">
        <w:t>ode refactoring</w:t>
      </w:r>
    </w:p>
    <w:p w14:paraId="6F446143" w14:textId="7E549573" w:rsidR="006677DD" w:rsidRDefault="006677DD" w:rsidP="004E48EE">
      <w:r>
        <w:rPr>
          <w:rFonts w:hint="eastAsia"/>
        </w:rPr>
        <w:t>B</w:t>
      </w:r>
      <w:r>
        <w:t>y smelling the code for this program, several problems that can be changed to improve the quality of the code have been found and listed below:</w:t>
      </w:r>
    </w:p>
    <w:p w14:paraId="770685C4" w14:textId="46A9CC1C" w:rsidR="006677DD" w:rsidRDefault="00AF7722" w:rsidP="00AF7722">
      <w:pPr>
        <w:pStyle w:val="2"/>
        <w:numPr>
          <w:ilvl w:val="0"/>
          <w:numId w:val="0"/>
        </w:numPr>
      </w:pPr>
      <w:r>
        <w:t xml:space="preserve">1) </w:t>
      </w:r>
      <w:r w:rsidR="006677DD" w:rsidRPr="006677DD">
        <w:t>Duplicate code</w:t>
      </w:r>
    </w:p>
    <w:p w14:paraId="536B2D7B" w14:textId="1DC3CD9E" w:rsidR="006677DD" w:rsidRDefault="006677DD" w:rsidP="004E48EE">
      <w:r>
        <w:t xml:space="preserve">The code for create random number has been </w:t>
      </w:r>
      <w:r w:rsidR="00017479" w:rsidRPr="00017479">
        <w:t>repeatedly</w:t>
      </w:r>
      <w:r w:rsidR="00017479">
        <w:t xml:space="preserve"> </w:t>
      </w:r>
      <w:r>
        <w:t xml:space="preserve">used in both </w:t>
      </w:r>
      <w:r w:rsidR="00017479">
        <w:t>at</w:t>
      </w:r>
      <w:r>
        <w:t xml:space="preserve"> the start of activity and </w:t>
      </w:r>
      <w:r w:rsidR="00017479">
        <w:t xml:space="preserve">where the user successfully </w:t>
      </w:r>
      <w:r w:rsidR="00CC646C">
        <w:t>guesses</w:t>
      </w:r>
      <w:r w:rsidR="00017479">
        <w:t xml:space="preserve"> the random number.</w:t>
      </w:r>
    </w:p>
    <w:p w14:paraId="2873CB93" w14:textId="137EAA4E" w:rsidR="00017479" w:rsidRDefault="001C14F7" w:rsidP="004E48EE">
      <w:r>
        <w:t>Original one</w:t>
      </w:r>
      <w:r w:rsidR="00017479">
        <w:t>:</w:t>
      </w:r>
    </w:p>
    <w:p w14:paraId="74242AA6" w14:textId="23EDD1EC" w:rsidR="00017479" w:rsidRDefault="00017479" w:rsidP="004E48EE">
      <w:r>
        <w:rPr>
          <w:noProof/>
        </w:rPr>
        <w:drawing>
          <wp:inline distT="0" distB="0" distL="0" distR="0" wp14:anchorId="18A17825" wp14:editId="4F85C222">
            <wp:extent cx="5274310" cy="2559050"/>
            <wp:effectExtent l="0" t="0" r="254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2559050"/>
                    </a:xfrm>
                    <a:prstGeom prst="rect">
                      <a:avLst/>
                    </a:prstGeom>
                  </pic:spPr>
                </pic:pic>
              </a:graphicData>
            </a:graphic>
          </wp:inline>
        </w:drawing>
      </w:r>
    </w:p>
    <w:p w14:paraId="759B0F24" w14:textId="325ADC61" w:rsidR="00017479" w:rsidRDefault="001C14F7" w:rsidP="004E48EE">
      <w:pPr>
        <w:rPr>
          <w:rFonts w:hint="eastAsia"/>
        </w:rPr>
      </w:pPr>
      <w:r>
        <w:t>Improved one</w:t>
      </w:r>
      <w:r w:rsidR="00017479">
        <w:t>:</w:t>
      </w:r>
    </w:p>
    <w:p w14:paraId="0B764670" w14:textId="17A3543B" w:rsidR="00017479" w:rsidRDefault="00017479" w:rsidP="004E48EE">
      <w:r>
        <w:rPr>
          <w:noProof/>
        </w:rPr>
        <w:lastRenderedPageBreak/>
        <w:drawing>
          <wp:inline distT="0" distB="0" distL="0" distR="0" wp14:anchorId="10BCB402" wp14:editId="6B879B32">
            <wp:extent cx="5274310" cy="808355"/>
            <wp:effectExtent l="0" t="0" r="254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808355"/>
                    </a:xfrm>
                    <a:prstGeom prst="rect">
                      <a:avLst/>
                    </a:prstGeom>
                  </pic:spPr>
                </pic:pic>
              </a:graphicData>
            </a:graphic>
          </wp:inline>
        </w:drawing>
      </w:r>
    </w:p>
    <w:p w14:paraId="6FE31354" w14:textId="154FFFCE" w:rsidR="00017479" w:rsidRDefault="00017479" w:rsidP="004E48EE">
      <w:r>
        <w:rPr>
          <w:rFonts w:hint="eastAsia"/>
        </w:rPr>
        <w:t>T</w:t>
      </w:r>
      <w:r>
        <w:t>hese two-parts present same function and they are in same class. Therefore, they can be extracted to one method and called in both places.</w:t>
      </w:r>
    </w:p>
    <w:p w14:paraId="391543C6" w14:textId="20E2EC86" w:rsidR="00B114B8" w:rsidRDefault="00AF7722" w:rsidP="00AF7722">
      <w:pPr>
        <w:pStyle w:val="2"/>
        <w:numPr>
          <w:ilvl w:val="0"/>
          <w:numId w:val="6"/>
        </w:numPr>
      </w:pPr>
      <w:r>
        <w:t>Another duplicate code</w:t>
      </w:r>
    </w:p>
    <w:p w14:paraId="499D4D96" w14:textId="474313D3" w:rsidR="00B114B8" w:rsidRDefault="00B114B8" w:rsidP="004E48EE">
      <w:pPr>
        <w:rPr>
          <w:rFonts w:hint="eastAsia"/>
        </w:rPr>
      </w:pPr>
      <w:r>
        <w:rPr>
          <w:rFonts w:hint="eastAsia"/>
        </w:rPr>
        <w:t>S</w:t>
      </w:r>
      <w:r>
        <w:t>ame as random function, the function for setting the hint text also can be separated.</w:t>
      </w:r>
    </w:p>
    <w:p w14:paraId="1B4D0C0E" w14:textId="4B94E780" w:rsidR="00D55F7A" w:rsidRPr="00270BBA" w:rsidRDefault="00B114B8" w:rsidP="004E48EE">
      <w:pPr>
        <w:rPr>
          <w:rFonts w:hint="eastAsia"/>
        </w:rPr>
      </w:pPr>
      <w:r>
        <w:rPr>
          <w:noProof/>
        </w:rPr>
        <w:drawing>
          <wp:inline distT="0" distB="0" distL="0" distR="0" wp14:anchorId="1DE07517" wp14:editId="6664745C">
            <wp:extent cx="5274310" cy="2677160"/>
            <wp:effectExtent l="0" t="0" r="2540" b="889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2677160"/>
                    </a:xfrm>
                    <a:prstGeom prst="rect">
                      <a:avLst/>
                    </a:prstGeom>
                  </pic:spPr>
                </pic:pic>
              </a:graphicData>
            </a:graphic>
          </wp:inline>
        </w:drawing>
      </w:r>
    </w:p>
    <w:p w14:paraId="6839AE4D" w14:textId="78C4D06C" w:rsidR="00D55F7A" w:rsidRDefault="00D55F7A" w:rsidP="004E48EE">
      <w:r>
        <w:t>Original one:</w:t>
      </w:r>
    </w:p>
    <w:p w14:paraId="58388EB8" w14:textId="69FFC798" w:rsidR="00D55F7A" w:rsidRDefault="001C14F7" w:rsidP="004E48EE">
      <w:r>
        <w:rPr>
          <w:noProof/>
        </w:rPr>
        <w:drawing>
          <wp:inline distT="0" distB="0" distL="0" distR="0" wp14:anchorId="1498F9D9" wp14:editId="2D21DBD7">
            <wp:extent cx="5274310" cy="2579370"/>
            <wp:effectExtent l="0" t="0" r="254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2579370"/>
                    </a:xfrm>
                    <a:prstGeom prst="rect">
                      <a:avLst/>
                    </a:prstGeom>
                  </pic:spPr>
                </pic:pic>
              </a:graphicData>
            </a:graphic>
          </wp:inline>
        </w:drawing>
      </w:r>
    </w:p>
    <w:p w14:paraId="664797F1" w14:textId="1A82A553" w:rsidR="00D55F7A" w:rsidRDefault="00D55F7A" w:rsidP="004E48EE">
      <w:r>
        <w:t>Improved one:</w:t>
      </w:r>
    </w:p>
    <w:p w14:paraId="210D2603" w14:textId="06FB99AE" w:rsidR="00D55F7A" w:rsidRDefault="001C14F7" w:rsidP="004E48EE">
      <w:r>
        <w:rPr>
          <w:noProof/>
        </w:rPr>
        <w:lastRenderedPageBreak/>
        <w:drawing>
          <wp:inline distT="0" distB="0" distL="0" distR="0" wp14:anchorId="4D9F5D9F" wp14:editId="75D778C6">
            <wp:extent cx="5274310" cy="3782060"/>
            <wp:effectExtent l="0" t="0" r="2540" b="889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3782060"/>
                    </a:xfrm>
                    <a:prstGeom prst="rect">
                      <a:avLst/>
                    </a:prstGeom>
                  </pic:spPr>
                </pic:pic>
              </a:graphicData>
            </a:graphic>
          </wp:inline>
        </w:drawing>
      </w:r>
      <w:r>
        <w:rPr>
          <w:noProof/>
        </w:rPr>
        <w:t xml:space="preserve"> </w:t>
      </w:r>
    </w:p>
    <w:p w14:paraId="71B50137" w14:textId="59ECE21C" w:rsidR="00AF7722" w:rsidRDefault="00AF7722" w:rsidP="00AF7722">
      <w:pPr>
        <w:pStyle w:val="2"/>
        <w:numPr>
          <w:ilvl w:val="0"/>
          <w:numId w:val="6"/>
        </w:numPr>
      </w:pPr>
      <w:r>
        <w:t>Optimization for if statement</w:t>
      </w:r>
    </w:p>
    <w:p w14:paraId="3DAFEA70" w14:textId="1A595F98" w:rsidR="00C23501" w:rsidRDefault="00C23501" w:rsidP="004E48EE">
      <w:r>
        <w:rPr>
          <w:rFonts w:hint="eastAsia"/>
        </w:rPr>
        <w:t>T</w:t>
      </w:r>
      <w:r>
        <w:t xml:space="preserve">he order of if statement is important. </w:t>
      </w:r>
      <w:r w:rsidR="001C14F7">
        <w:t xml:space="preserve">The if statement could be expensive if the statement of it is unpredictable. Because Modern CPUs will handle fetch, decode, execute and write-back at same time, they will try to predict the result of if statement. In the compareNumber function, this function should go through as less if statements as it can. And the possibility of receiving an arbitrary invalid from user is much more than receiving “q” or “Q”. Thus, the validation for invalid input should be put at the first position to return the function as soon as possible. </w:t>
      </w:r>
    </w:p>
    <w:p w14:paraId="45D04A03" w14:textId="58E56C68" w:rsidR="001C14F7" w:rsidRPr="00C23501" w:rsidRDefault="001C14F7" w:rsidP="004E48EE">
      <w:pPr>
        <w:rPr>
          <w:rFonts w:hint="eastAsia"/>
        </w:rPr>
      </w:pPr>
      <w:r>
        <w:rPr>
          <w:noProof/>
        </w:rPr>
        <w:lastRenderedPageBreak/>
        <w:drawing>
          <wp:inline distT="0" distB="0" distL="0" distR="0" wp14:anchorId="747CBC54" wp14:editId="42EE498E">
            <wp:extent cx="5274310" cy="2881630"/>
            <wp:effectExtent l="0" t="0" r="254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2881630"/>
                    </a:xfrm>
                    <a:prstGeom prst="rect">
                      <a:avLst/>
                    </a:prstGeom>
                  </pic:spPr>
                </pic:pic>
              </a:graphicData>
            </a:graphic>
          </wp:inline>
        </w:drawing>
      </w:r>
    </w:p>
    <w:p w14:paraId="4FBB06F4" w14:textId="37A482C1" w:rsidR="004E48EE" w:rsidRPr="004E48EE" w:rsidRDefault="004E48EE" w:rsidP="004E48EE">
      <w:pPr>
        <w:rPr>
          <w:rFonts w:hint="eastAsia"/>
        </w:rPr>
      </w:pPr>
    </w:p>
    <w:p w14:paraId="3CECF6DE" w14:textId="178168DD" w:rsidR="006677DD" w:rsidRPr="00D55F7A" w:rsidRDefault="00017479" w:rsidP="00AF7722">
      <w:pPr>
        <w:pStyle w:val="2"/>
        <w:numPr>
          <w:ilvl w:val="0"/>
          <w:numId w:val="6"/>
        </w:numPr>
      </w:pPr>
      <w:bookmarkStart w:id="0" w:name="_GoBack"/>
      <w:bookmarkEnd w:id="0"/>
      <w:r w:rsidRPr="00D55F7A">
        <w:rPr>
          <w:rFonts w:hint="eastAsia"/>
        </w:rPr>
        <w:t>C</w:t>
      </w:r>
      <w:r w:rsidRPr="00D55F7A">
        <w:t>omment</w:t>
      </w:r>
    </w:p>
    <w:p w14:paraId="33D5A68F" w14:textId="73B3EBDB" w:rsidR="00017479" w:rsidRDefault="00017479" w:rsidP="004E48EE">
      <w:r>
        <w:t>Comments also are important for long term maintenance and chang</w:t>
      </w:r>
      <w:r w:rsidR="00774C92">
        <w:t>e of developer. Suitable comments make the code maintainable and understandable.</w:t>
      </w:r>
    </w:p>
    <w:p w14:paraId="586C279E" w14:textId="3270AFE4" w:rsidR="00774C92" w:rsidRPr="006677DD" w:rsidRDefault="00774C92" w:rsidP="004E48EE">
      <w:pPr>
        <w:rPr>
          <w:rFonts w:hint="eastAsia"/>
        </w:rPr>
      </w:pPr>
      <w:r>
        <w:rPr>
          <w:noProof/>
        </w:rPr>
        <w:drawing>
          <wp:inline distT="0" distB="0" distL="0" distR="0" wp14:anchorId="28189CEA" wp14:editId="1E8C5932">
            <wp:extent cx="5274310" cy="2359660"/>
            <wp:effectExtent l="0" t="0" r="2540" b="254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2359660"/>
                    </a:xfrm>
                    <a:prstGeom prst="rect">
                      <a:avLst/>
                    </a:prstGeom>
                  </pic:spPr>
                </pic:pic>
              </a:graphicData>
            </a:graphic>
          </wp:inline>
        </w:drawing>
      </w:r>
    </w:p>
    <w:sectPr w:rsidR="00774C92" w:rsidRPr="006677D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D552A"/>
    <w:multiLevelType w:val="hybridMultilevel"/>
    <w:tmpl w:val="16C4E144"/>
    <w:lvl w:ilvl="0" w:tplc="9988968A">
      <w:start w:val="1"/>
      <w:numFmt w:val="decimal"/>
      <w:pStyle w:val="1"/>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7682B9D"/>
    <w:multiLevelType w:val="hybridMultilevel"/>
    <w:tmpl w:val="AEF0B128"/>
    <w:lvl w:ilvl="0" w:tplc="C002A992">
      <w:start w:val="1"/>
      <w:numFmt w:val="decimal"/>
      <w:lvlText w:val="%1)"/>
      <w:lvlJc w:val="left"/>
      <w:pPr>
        <w:ind w:left="360" w:hanging="360"/>
      </w:pPr>
      <w:rPr>
        <w:rFonts w:hint="default"/>
        <w:sz w:val="2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1643655"/>
    <w:multiLevelType w:val="hybridMultilevel"/>
    <w:tmpl w:val="77242390"/>
    <w:lvl w:ilvl="0" w:tplc="B86212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C984251"/>
    <w:multiLevelType w:val="hybridMultilevel"/>
    <w:tmpl w:val="3D50A526"/>
    <w:lvl w:ilvl="0" w:tplc="C1AC572A">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1481B2B"/>
    <w:multiLevelType w:val="hybridMultilevel"/>
    <w:tmpl w:val="670256C8"/>
    <w:lvl w:ilvl="0" w:tplc="91362D88">
      <w:start w:val="1"/>
      <w:numFmt w:val="decimal"/>
      <w:pStyle w:val="2"/>
      <w:lvlText w:val="%1)"/>
      <w:lvlJc w:val="left"/>
      <w:pPr>
        <w:ind w:left="360" w:hanging="360"/>
      </w:pPr>
      <w:rPr>
        <w:rFonts w:ascii="Times New Roman" w:eastAsiaTheme="majorEastAsia" w:hAnsi="Times New Roman" w:cs="Times New Roman" w:hint="default"/>
        <w:b w:val="0"/>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E015DA1"/>
    <w:multiLevelType w:val="hybridMultilevel"/>
    <w:tmpl w:val="DBC0CE2A"/>
    <w:lvl w:ilvl="0" w:tplc="0AF6E1C4">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2"/>
  </w:num>
  <w:num w:numId="3">
    <w:abstractNumId w:val="0"/>
  </w:num>
  <w:num w:numId="4">
    <w:abstractNumId w:val="4"/>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K0NDW0NDEwsrA0MbZU0lEKTi0uzszPAykwrAUA5iy05SwAAAA="/>
  </w:docVars>
  <w:rsids>
    <w:rsidRoot w:val="006A10AC"/>
    <w:rsid w:val="00017479"/>
    <w:rsid w:val="00082EDC"/>
    <w:rsid w:val="001A18E6"/>
    <w:rsid w:val="001C14F7"/>
    <w:rsid w:val="001D3CC1"/>
    <w:rsid w:val="00270BBA"/>
    <w:rsid w:val="002F7952"/>
    <w:rsid w:val="003563BC"/>
    <w:rsid w:val="00390DDE"/>
    <w:rsid w:val="003A09C9"/>
    <w:rsid w:val="004E48EE"/>
    <w:rsid w:val="005662AA"/>
    <w:rsid w:val="006677DD"/>
    <w:rsid w:val="006A10AC"/>
    <w:rsid w:val="00710428"/>
    <w:rsid w:val="00774C92"/>
    <w:rsid w:val="00940A6E"/>
    <w:rsid w:val="00AF7722"/>
    <w:rsid w:val="00B114B8"/>
    <w:rsid w:val="00B75A72"/>
    <w:rsid w:val="00B831E8"/>
    <w:rsid w:val="00C23501"/>
    <w:rsid w:val="00C726E3"/>
    <w:rsid w:val="00CC646C"/>
    <w:rsid w:val="00D55F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893E5"/>
  <w15:chartTrackingRefBased/>
  <w15:docId w15:val="{CA731CC4-CD8A-4F0E-9F1A-76696D8A5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E48EE"/>
    <w:pPr>
      <w:widowControl w:val="0"/>
      <w:spacing w:line="480" w:lineRule="auto"/>
      <w:jc w:val="both"/>
    </w:pPr>
    <w:rPr>
      <w:rFonts w:ascii="Times New Roman" w:hAnsi="Times New Roman" w:cs="Times New Roman"/>
      <w:sz w:val="24"/>
      <w:szCs w:val="24"/>
    </w:rPr>
  </w:style>
  <w:style w:type="paragraph" w:styleId="1">
    <w:name w:val="heading 1"/>
    <w:basedOn w:val="a"/>
    <w:next w:val="a"/>
    <w:link w:val="10"/>
    <w:uiPriority w:val="9"/>
    <w:qFormat/>
    <w:rsid w:val="00AF7722"/>
    <w:pPr>
      <w:keepNext/>
      <w:keepLines/>
      <w:numPr>
        <w:numId w:val="3"/>
      </w:numPr>
      <w:spacing w:before="340" w:after="330" w:line="578" w:lineRule="auto"/>
      <w:outlineLvl w:val="0"/>
    </w:pPr>
    <w:rPr>
      <w:b/>
      <w:bCs/>
      <w:kern w:val="44"/>
      <w:sz w:val="28"/>
      <w:szCs w:val="28"/>
    </w:rPr>
  </w:style>
  <w:style w:type="paragraph" w:styleId="2">
    <w:name w:val="heading 2"/>
    <w:basedOn w:val="a0"/>
    <w:next w:val="a"/>
    <w:link w:val="20"/>
    <w:uiPriority w:val="9"/>
    <w:unhideWhenUsed/>
    <w:qFormat/>
    <w:rsid w:val="00AF7722"/>
    <w:pPr>
      <w:numPr>
        <w:numId w:val="4"/>
      </w:numPr>
      <w:ind w:firstLineChars="0"/>
      <w:outlineLvl w:val="1"/>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HTML">
    <w:name w:val="HTML Preformatted"/>
    <w:basedOn w:val="a"/>
    <w:link w:val="HTML0"/>
    <w:uiPriority w:val="99"/>
    <w:semiHidden/>
    <w:unhideWhenUsed/>
    <w:rsid w:val="001D3CC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rPr>
  </w:style>
  <w:style w:type="character" w:customStyle="1" w:styleId="HTML0">
    <w:name w:val="HTML 预设格式 字符"/>
    <w:basedOn w:val="a1"/>
    <w:link w:val="HTML"/>
    <w:uiPriority w:val="99"/>
    <w:semiHidden/>
    <w:rsid w:val="001D3CC1"/>
    <w:rPr>
      <w:rFonts w:ascii="宋体" w:eastAsia="宋体" w:hAnsi="宋体" w:cs="宋体"/>
      <w:kern w:val="0"/>
      <w:sz w:val="24"/>
      <w:szCs w:val="24"/>
    </w:rPr>
  </w:style>
  <w:style w:type="paragraph" w:styleId="a0">
    <w:name w:val="List Paragraph"/>
    <w:basedOn w:val="a"/>
    <w:uiPriority w:val="34"/>
    <w:qFormat/>
    <w:rsid w:val="001D3CC1"/>
    <w:pPr>
      <w:ind w:firstLineChars="200" w:firstLine="420"/>
    </w:pPr>
  </w:style>
  <w:style w:type="paragraph" w:styleId="a4">
    <w:name w:val="Balloon Text"/>
    <w:basedOn w:val="a"/>
    <w:link w:val="a5"/>
    <w:uiPriority w:val="99"/>
    <w:semiHidden/>
    <w:unhideWhenUsed/>
    <w:rsid w:val="001D3CC1"/>
    <w:rPr>
      <w:sz w:val="18"/>
      <w:szCs w:val="18"/>
    </w:rPr>
  </w:style>
  <w:style w:type="character" w:customStyle="1" w:styleId="a5">
    <w:name w:val="批注框文本 字符"/>
    <w:basedOn w:val="a1"/>
    <w:link w:val="a4"/>
    <w:uiPriority w:val="99"/>
    <w:semiHidden/>
    <w:rsid w:val="001D3CC1"/>
    <w:rPr>
      <w:sz w:val="18"/>
      <w:szCs w:val="18"/>
    </w:rPr>
  </w:style>
  <w:style w:type="table" w:styleId="a6">
    <w:name w:val="Table Grid"/>
    <w:basedOn w:val="a2"/>
    <w:uiPriority w:val="39"/>
    <w:rsid w:val="00B831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1"/>
    <w:link w:val="1"/>
    <w:uiPriority w:val="9"/>
    <w:rsid w:val="00AF7722"/>
    <w:rPr>
      <w:rFonts w:ascii="Times New Roman" w:hAnsi="Times New Roman" w:cs="Times New Roman"/>
      <w:b/>
      <w:bCs/>
      <w:kern w:val="44"/>
      <w:sz w:val="28"/>
      <w:szCs w:val="28"/>
    </w:rPr>
  </w:style>
  <w:style w:type="character" w:customStyle="1" w:styleId="20">
    <w:name w:val="标题 2 字符"/>
    <w:basedOn w:val="a1"/>
    <w:link w:val="2"/>
    <w:uiPriority w:val="9"/>
    <w:rsid w:val="00AF7722"/>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4717759">
      <w:bodyDiv w:val="1"/>
      <w:marLeft w:val="0"/>
      <w:marRight w:val="0"/>
      <w:marTop w:val="0"/>
      <w:marBottom w:val="0"/>
      <w:divBdr>
        <w:top w:val="none" w:sz="0" w:space="0" w:color="auto"/>
        <w:left w:val="none" w:sz="0" w:space="0" w:color="auto"/>
        <w:bottom w:val="none" w:sz="0" w:space="0" w:color="auto"/>
        <w:right w:val="none" w:sz="0" w:space="0" w:color="auto"/>
      </w:divBdr>
    </w:div>
    <w:div w:id="629559439">
      <w:bodyDiv w:val="1"/>
      <w:marLeft w:val="0"/>
      <w:marRight w:val="0"/>
      <w:marTop w:val="0"/>
      <w:marBottom w:val="0"/>
      <w:divBdr>
        <w:top w:val="none" w:sz="0" w:space="0" w:color="auto"/>
        <w:left w:val="none" w:sz="0" w:space="0" w:color="auto"/>
        <w:bottom w:val="none" w:sz="0" w:space="0" w:color="auto"/>
        <w:right w:val="none" w:sz="0" w:space="0" w:color="auto"/>
      </w:divBdr>
    </w:div>
    <w:div w:id="1010067369">
      <w:bodyDiv w:val="1"/>
      <w:marLeft w:val="0"/>
      <w:marRight w:val="0"/>
      <w:marTop w:val="0"/>
      <w:marBottom w:val="0"/>
      <w:divBdr>
        <w:top w:val="none" w:sz="0" w:space="0" w:color="auto"/>
        <w:left w:val="none" w:sz="0" w:space="0" w:color="auto"/>
        <w:bottom w:val="none" w:sz="0" w:space="0" w:color="auto"/>
        <w:right w:val="none" w:sz="0" w:space="0" w:color="auto"/>
      </w:divBdr>
    </w:div>
    <w:div w:id="1465581707">
      <w:bodyDiv w:val="1"/>
      <w:marLeft w:val="0"/>
      <w:marRight w:val="0"/>
      <w:marTop w:val="0"/>
      <w:marBottom w:val="0"/>
      <w:divBdr>
        <w:top w:val="none" w:sz="0" w:space="0" w:color="auto"/>
        <w:left w:val="none" w:sz="0" w:space="0" w:color="auto"/>
        <w:bottom w:val="none" w:sz="0" w:space="0" w:color="auto"/>
        <w:right w:val="none" w:sz="0" w:space="0" w:color="auto"/>
      </w:divBdr>
    </w:div>
    <w:div w:id="1618832017">
      <w:bodyDiv w:val="1"/>
      <w:marLeft w:val="0"/>
      <w:marRight w:val="0"/>
      <w:marTop w:val="0"/>
      <w:marBottom w:val="0"/>
      <w:divBdr>
        <w:top w:val="none" w:sz="0" w:space="0" w:color="auto"/>
        <w:left w:val="none" w:sz="0" w:space="0" w:color="auto"/>
        <w:bottom w:val="none" w:sz="0" w:space="0" w:color="auto"/>
        <w:right w:val="none" w:sz="0" w:space="0" w:color="auto"/>
      </w:divBdr>
    </w:div>
    <w:div w:id="1625230274">
      <w:bodyDiv w:val="1"/>
      <w:marLeft w:val="0"/>
      <w:marRight w:val="0"/>
      <w:marTop w:val="0"/>
      <w:marBottom w:val="0"/>
      <w:divBdr>
        <w:top w:val="none" w:sz="0" w:space="0" w:color="auto"/>
        <w:left w:val="none" w:sz="0" w:space="0" w:color="auto"/>
        <w:bottom w:val="none" w:sz="0" w:space="0" w:color="auto"/>
        <w:right w:val="none" w:sz="0" w:space="0" w:color="auto"/>
      </w:divBdr>
    </w:div>
    <w:div w:id="1979144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522</Words>
  <Characters>2982</Characters>
  <Application>Microsoft Office Word</Application>
  <DocSecurity>0</DocSecurity>
  <Lines>24</Lines>
  <Paragraphs>6</Paragraphs>
  <ScaleCrop>false</ScaleCrop>
  <Company/>
  <LinksUpToDate>false</LinksUpToDate>
  <CharactersWithSpaces>3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 麒璟</dc:creator>
  <cp:keywords/>
  <dc:description/>
  <cp:lastModifiedBy>黄 麒璟</cp:lastModifiedBy>
  <cp:revision>2</cp:revision>
  <dcterms:created xsi:type="dcterms:W3CDTF">2019-09-15T13:20:00Z</dcterms:created>
  <dcterms:modified xsi:type="dcterms:W3CDTF">2019-09-15T13:20:00Z</dcterms:modified>
</cp:coreProperties>
</file>